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95DC" w14:textId="1EC05161" w:rsidR="001A14F2" w:rsidRPr="00715142" w:rsidRDefault="00DA54DE" w:rsidP="004C4553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>Database Project (Fall 2023)</w:t>
      </w:r>
    </w:p>
    <w:p w14:paraId="09CFFFF4" w14:textId="4AE677F8" w:rsidR="00DA54DE" w:rsidRPr="00715142" w:rsidRDefault="00DA54DE" w:rsidP="00271B5E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Homework </w:t>
      </w:r>
      <w:r w:rsidR="00271B5E">
        <w:rPr>
          <w:rFonts w:ascii="Times New Roman" w:hAnsi="Times New Roman" w:cs="Times New Roman"/>
          <w:b/>
          <w:bCs/>
          <w:sz w:val="46"/>
          <w:szCs w:val="46"/>
        </w:rPr>
        <w:t>#</w:t>
      </w:r>
      <w:r w:rsidR="006B211B">
        <w:rPr>
          <w:rFonts w:ascii="Times New Roman" w:hAnsi="Times New Roman" w:cs="Times New Roman"/>
          <w:b/>
          <w:bCs/>
          <w:sz w:val="46"/>
          <w:szCs w:val="46"/>
        </w:rPr>
        <w:t>10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 (</w:t>
      </w:r>
      <w:r w:rsidR="001E390F">
        <w:rPr>
          <w:rFonts w:ascii="Times New Roman" w:hAnsi="Times New Roman" w:cs="Times New Roman"/>
          <w:b/>
          <w:bCs/>
          <w:sz w:val="46"/>
          <w:szCs w:val="46"/>
        </w:rPr>
        <w:t>50</w:t>
      </w:r>
      <w:r w:rsidR="00897E7E">
        <w:rPr>
          <w:rFonts w:ascii="Times New Roman" w:hAnsi="Times New Roman" w:cs="Times New Roman"/>
          <w:b/>
          <w:bCs/>
          <w:sz w:val="46"/>
          <w:szCs w:val="46"/>
        </w:rPr>
        <w:t xml:space="preserve">pts, 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Due date: </w:t>
      </w:r>
      <w:r w:rsidR="006B211B">
        <w:rPr>
          <w:rFonts w:ascii="Times New Roman" w:hAnsi="Times New Roman" w:cs="Times New Roman"/>
          <w:b/>
          <w:bCs/>
          <w:sz w:val="46"/>
          <w:szCs w:val="46"/>
        </w:rPr>
        <w:t>Dec</w:t>
      </w:r>
      <w:r w:rsidR="00D5251E">
        <w:rPr>
          <w:rFonts w:ascii="Times New Roman" w:hAnsi="Times New Roman" w:cs="Times New Roman"/>
          <w:b/>
          <w:bCs/>
          <w:sz w:val="46"/>
          <w:szCs w:val="46"/>
        </w:rPr>
        <w:t xml:space="preserve"> </w:t>
      </w:r>
      <w:r w:rsidR="006B211B">
        <w:rPr>
          <w:rFonts w:ascii="Times New Roman" w:hAnsi="Times New Roman" w:cs="Times New Roman"/>
          <w:b/>
          <w:bCs/>
          <w:sz w:val="46"/>
          <w:szCs w:val="46"/>
        </w:rPr>
        <w:t>6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>)</w:t>
      </w:r>
    </w:p>
    <w:p w14:paraId="0B9ADDC1" w14:textId="112E8B96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ID</w:t>
      </w:r>
      <w:r w:rsidRPr="00715142">
        <w:rPr>
          <w:rFonts w:ascii="Times New Roman" w:hAnsi="Times New Roman" w:cs="Times New Roman"/>
          <w:sz w:val="30"/>
          <w:szCs w:val="30"/>
        </w:rPr>
        <w:t xml:space="preserve">: </w:t>
      </w:r>
      <w:r w:rsidR="00DB4A29">
        <w:rPr>
          <w:rFonts w:ascii="Times New Roman" w:hAnsi="Times New Roman" w:cs="Times New Roman"/>
          <w:sz w:val="30"/>
          <w:szCs w:val="30"/>
        </w:rPr>
        <w:t>2020315798</w:t>
      </w:r>
    </w:p>
    <w:p w14:paraId="4F39EBBC" w14:textId="75538467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Name</w:t>
      </w:r>
      <w:r w:rsidRPr="00715142">
        <w:rPr>
          <w:rFonts w:ascii="Times New Roman" w:hAnsi="Times New Roman" w:cs="Times New Roman"/>
          <w:sz w:val="30"/>
          <w:szCs w:val="30"/>
        </w:rPr>
        <w:t xml:space="preserve">: </w:t>
      </w:r>
      <w:r w:rsidR="00DB4A29">
        <w:rPr>
          <w:rFonts w:ascii="Times New Roman" w:hAnsi="Times New Roman" w:cs="Times New Roman"/>
          <w:sz w:val="30"/>
          <w:szCs w:val="30"/>
        </w:rPr>
        <w:t>Choi Jin Woo</w:t>
      </w:r>
    </w:p>
    <w:p w14:paraId="5E3A05D7" w14:textId="77777777" w:rsidR="00EF6593" w:rsidRDefault="00EF6593"/>
    <w:p w14:paraId="0F0506FE" w14:textId="0B69A0BB" w:rsidR="00E87304" w:rsidRPr="000D6A6F" w:rsidRDefault="00BB4CE9">
      <w:pPr>
        <w:rPr>
          <w:rFonts w:ascii="Times New Roman" w:hAnsi="Times New Roman" w:cs="Times New Roman"/>
          <w:sz w:val="24"/>
        </w:rPr>
      </w:pPr>
      <w:r w:rsidRPr="004C7366">
        <w:rPr>
          <w:rFonts w:ascii="Times New Roman" w:hAnsi="Times New Roman" w:cs="Times New Roman"/>
          <w:b/>
          <w:bCs/>
          <w:sz w:val="24"/>
        </w:rPr>
        <w:t>Instruction:</w:t>
      </w:r>
      <w:r w:rsidR="006B277A">
        <w:rPr>
          <w:rFonts w:ascii="Times New Roman" w:hAnsi="Times New Roman" w:cs="Times New Roman"/>
          <w:sz w:val="24"/>
        </w:rPr>
        <w:t xml:space="preserve"> </w:t>
      </w:r>
      <w:r w:rsidR="006B277A" w:rsidRPr="006B277A">
        <w:rPr>
          <w:rFonts w:ascii="Times New Roman" w:hAnsi="Times New Roman" w:cs="Times New Roman"/>
          <w:sz w:val="24"/>
        </w:rPr>
        <w:t xml:space="preserve">In this homework, we provide a </w:t>
      </w:r>
      <w:proofErr w:type="spellStart"/>
      <w:r w:rsidR="006B277A" w:rsidRPr="006B277A">
        <w:rPr>
          <w:rFonts w:ascii="Times New Roman" w:hAnsi="Times New Roman" w:cs="Times New Roman"/>
          <w:sz w:val="24"/>
        </w:rPr>
        <w:t>jupyter</w:t>
      </w:r>
      <w:proofErr w:type="spellEnd"/>
      <w:r w:rsidR="006B277A" w:rsidRPr="006B277A">
        <w:rPr>
          <w:rFonts w:ascii="Times New Roman" w:hAnsi="Times New Roman" w:cs="Times New Roman"/>
          <w:sz w:val="24"/>
        </w:rPr>
        <w:t xml:space="preserve"> notebook file (DBP_Homework</w:t>
      </w:r>
      <w:r w:rsidR="006B211B">
        <w:rPr>
          <w:rFonts w:ascii="Times New Roman" w:hAnsi="Times New Roman" w:cs="Times New Roman"/>
          <w:sz w:val="24"/>
        </w:rPr>
        <w:t>10</w:t>
      </w:r>
      <w:r w:rsidR="006B277A" w:rsidRPr="006B277A">
        <w:rPr>
          <w:rFonts w:ascii="Times New Roman" w:hAnsi="Times New Roman" w:cs="Times New Roman"/>
          <w:sz w:val="24"/>
        </w:rPr>
        <w:t>.ipynb). You should follow the instructions in these documents.</w:t>
      </w:r>
      <w:r w:rsidR="000D6A6F">
        <w:rPr>
          <w:rFonts w:ascii="Times New Roman" w:hAnsi="Times New Roman" w:cs="Times New Roman"/>
          <w:sz w:val="24"/>
        </w:rPr>
        <w:t xml:space="preserve"> </w:t>
      </w:r>
      <w:r w:rsidR="000D6A6F" w:rsidRPr="000D6A6F">
        <w:rPr>
          <w:rFonts w:ascii="Times New Roman" w:hAnsi="Times New Roman" w:cs="Times New Roman"/>
          <w:sz w:val="24"/>
        </w:rPr>
        <w:t xml:space="preserve">Only the </w:t>
      </w:r>
      <w:r w:rsidR="00B43BDA">
        <w:rPr>
          <w:rFonts w:ascii="Times New Roman" w:hAnsi="Times New Roman" w:cs="Times New Roman"/>
          <w:sz w:val="24"/>
        </w:rPr>
        <w:t>provided code's ‘</w:t>
      </w:r>
      <w:r w:rsidR="00B43BDA" w:rsidRPr="001B279F">
        <w:rPr>
          <w:rFonts w:ascii="Times New Roman" w:hAnsi="Times New Roman" w:cs="Times New Roman"/>
          <w:i/>
          <w:sz w:val="24"/>
        </w:rPr>
        <w:t>EDIT HERE</w:t>
      </w:r>
      <w:r w:rsidR="00B43BDA">
        <w:rPr>
          <w:rFonts w:ascii="Times New Roman" w:hAnsi="Times New Roman" w:cs="Times New Roman"/>
          <w:sz w:val="24"/>
        </w:rPr>
        <w:t xml:space="preserve">’ sections </w:t>
      </w:r>
      <w:r w:rsidR="000D6A6F" w:rsidRPr="000D6A6F">
        <w:rPr>
          <w:rFonts w:ascii="Times New Roman" w:hAnsi="Times New Roman" w:cs="Times New Roman"/>
          <w:sz w:val="24"/>
        </w:rPr>
        <w:t>must be edited.</w:t>
      </w:r>
      <w:r w:rsidR="00AF5BE3">
        <w:rPr>
          <w:rFonts w:ascii="Times New Roman" w:hAnsi="Times New Roman" w:cs="Times New Roman"/>
          <w:sz w:val="24"/>
        </w:rPr>
        <w:t xml:space="preserve"> You must </w:t>
      </w:r>
      <w:r w:rsidR="00AF5BE3" w:rsidRPr="001B279F">
        <w:rPr>
          <w:rFonts w:ascii="Times New Roman" w:hAnsi="Times New Roman" w:cs="Times New Roman"/>
          <w:i/>
          <w:sz w:val="24"/>
        </w:rPr>
        <w:t>DELETE</w:t>
      </w:r>
      <w:r w:rsidR="00AF5BE3">
        <w:rPr>
          <w:rFonts w:ascii="Times New Roman" w:hAnsi="Times New Roman" w:cs="Times New Roman"/>
          <w:sz w:val="24"/>
        </w:rPr>
        <w:t xml:space="preserve"> your </w:t>
      </w:r>
      <w:r w:rsidR="00AF5BE3" w:rsidRPr="001B279F">
        <w:rPr>
          <w:rFonts w:ascii="Times New Roman" w:hAnsi="Times New Roman" w:cs="Times New Roman"/>
          <w:i/>
          <w:sz w:val="24"/>
        </w:rPr>
        <w:t>GOOGLE_API_KEY</w:t>
      </w:r>
      <w:r w:rsidR="00AF5BE3">
        <w:rPr>
          <w:rFonts w:ascii="Times New Roman" w:hAnsi="Times New Roman" w:cs="Times New Roman"/>
          <w:sz w:val="24"/>
        </w:rPr>
        <w:t xml:space="preserve"> before submitting.</w:t>
      </w:r>
    </w:p>
    <w:p w14:paraId="4F0E5EFE" w14:textId="77777777" w:rsidR="0026782A" w:rsidRDefault="0026782A">
      <w:pPr>
        <w:rPr>
          <w:rFonts w:ascii="Times New Roman" w:hAnsi="Times New Roman" w:cs="Times New Roman"/>
          <w:sz w:val="24"/>
        </w:rPr>
      </w:pPr>
    </w:p>
    <w:p w14:paraId="2A7F29B8" w14:textId="68A6C0AB" w:rsidR="00F47415" w:rsidRDefault="00504049">
      <w:pPr>
        <w:rPr>
          <w:rFonts w:ascii="Times New Roman" w:hAnsi="Times New Roman" w:cs="Times New Roman"/>
          <w:sz w:val="24"/>
        </w:rPr>
      </w:pPr>
      <w:r w:rsidRPr="001C50B6">
        <w:rPr>
          <w:rFonts w:ascii="Times New Roman" w:hAnsi="Times New Roman" w:cs="Times New Roman" w:hint="eastAsia"/>
          <w:b/>
          <w:bCs/>
          <w:sz w:val="24"/>
        </w:rPr>
        <w:t>S</w:t>
      </w:r>
      <w:r w:rsidRPr="001C50B6">
        <w:rPr>
          <w:rFonts w:ascii="Times New Roman" w:hAnsi="Times New Roman" w:cs="Times New Roman"/>
          <w:b/>
          <w:bCs/>
          <w:sz w:val="24"/>
        </w:rPr>
        <w:t>ubmission Guide:</w:t>
      </w:r>
      <w:r>
        <w:rPr>
          <w:rFonts w:ascii="Times New Roman" w:hAnsi="Times New Roman" w:cs="Times New Roman"/>
          <w:sz w:val="24"/>
        </w:rPr>
        <w:t xml:space="preserve"> Submit two files as follows:</w:t>
      </w:r>
    </w:p>
    <w:p w14:paraId="7DFA4830" w14:textId="36883767" w:rsidR="00504049" w:rsidRDefault="002E2D30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DBP_H</w:t>
      </w:r>
      <w:r w:rsidR="009846AD">
        <w:rPr>
          <w:rFonts w:ascii="Times New Roman" w:hAnsi="Times New Roman" w:cs="Times New Roman"/>
          <w:sz w:val="24"/>
        </w:rPr>
        <w:t>omwork</w:t>
      </w:r>
      <w:r w:rsidR="006B211B">
        <w:rPr>
          <w:rFonts w:ascii="Times New Roman" w:hAnsi="Times New Roman" w:cs="Times New Roman"/>
          <w:sz w:val="24"/>
        </w:rPr>
        <w:t>10</w:t>
      </w:r>
      <w:r w:rsidR="009846AD">
        <w:rPr>
          <w:rFonts w:ascii="Times New Roman" w:hAnsi="Times New Roman" w:cs="Times New Roman"/>
          <w:sz w:val="24"/>
        </w:rPr>
        <w:t>_Stud</w:t>
      </w:r>
      <w:r w:rsidR="001A629D">
        <w:rPr>
          <w:rFonts w:ascii="Times New Roman" w:hAnsi="Times New Roman" w:cs="Times New Roman"/>
          <w:sz w:val="24"/>
        </w:rPr>
        <w:t>entID.zip</w:t>
      </w:r>
    </w:p>
    <w:p w14:paraId="60350EFE" w14:textId="07368C1D" w:rsidR="0084399A" w:rsidRDefault="001A629D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="005D3397" w:rsidRPr="005D3397">
        <w:rPr>
          <w:rFonts w:ascii="Times New Roman" w:hAnsi="Times New Roman" w:cs="Times New Roman"/>
          <w:sz w:val="24"/>
        </w:rPr>
        <w:t xml:space="preserve"> </w:t>
      </w:r>
      <w:r w:rsidR="0084399A">
        <w:rPr>
          <w:rFonts w:ascii="Times New Roman" w:hAnsi="Times New Roman" w:cs="Times New Roman"/>
          <w:sz w:val="24"/>
        </w:rPr>
        <w:t>DBP</w:t>
      </w:r>
      <w:r w:rsidR="00914C09">
        <w:rPr>
          <w:rFonts w:ascii="Times New Roman" w:hAnsi="Times New Roman" w:cs="Times New Roman"/>
          <w:sz w:val="24"/>
        </w:rPr>
        <w:t>_</w:t>
      </w:r>
      <w:r w:rsidR="009846AD">
        <w:rPr>
          <w:rFonts w:ascii="Times New Roman" w:hAnsi="Times New Roman" w:cs="Times New Roman"/>
          <w:sz w:val="24"/>
        </w:rPr>
        <w:t>Homwork</w:t>
      </w:r>
      <w:r w:rsidR="006B211B">
        <w:rPr>
          <w:rFonts w:ascii="Times New Roman" w:hAnsi="Times New Roman" w:cs="Times New Roman"/>
          <w:sz w:val="24"/>
        </w:rPr>
        <w:t>10</w:t>
      </w:r>
      <w:r w:rsidR="00B43BDA">
        <w:rPr>
          <w:rFonts w:ascii="Times New Roman" w:hAnsi="Times New Roman" w:cs="Times New Roman"/>
          <w:sz w:val="24"/>
        </w:rPr>
        <w:t>_</w:t>
      </w:r>
      <w:r w:rsidR="0084399A">
        <w:rPr>
          <w:rFonts w:ascii="Times New Roman" w:hAnsi="Times New Roman" w:cs="Times New Roman"/>
          <w:sz w:val="24"/>
        </w:rPr>
        <w:t>StudentID.ipynb</w:t>
      </w:r>
    </w:p>
    <w:p w14:paraId="404B6D6C" w14:textId="7BDEC44B" w:rsidR="0084399A" w:rsidRDefault="0084399A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Pr="008439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BP_H</w:t>
      </w:r>
      <w:r w:rsidR="00914C09">
        <w:rPr>
          <w:rFonts w:ascii="Times New Roman" w:hAnsi="Times New Roman" w:cs="Times New Roman"/>
          <w:sz w:val="24"/>
        </w:rPr>
        <w:t>omwork</w:t>
      </w:r>
      <w:r w:rsidR="006B211B">
        <w:rPr>
          <w:rFonts w:ascii="Times New Roman" w:hAnsi="Times New Roman" w:cs="Times New Roman"/>
          <w:sz w:val="24"/>
        </w:rPr>
        <w:t>10</w:t>
      </w:r>
      <w:r>
        <w:rPr>
          <w:rFonts w:ascii="Times New Roman" w:hAnsi="Times New Roman" w:cs="Times New Roman"/>
          <w:sz w:val="24"/>
        </w:rPr>
        <w:t>_StudentID.pdf</w:t>
      </w:r>
    </w:p>
    <w:p w14:paraId="52EEBF87" w14:textId="25D67D35" w:rsidR="00BB3EB4" w:rsidRPr="00D73A96" w:rsidRDefault="00654DD9">
      <w:pPr>
        <w:rPr>
          <w:rFonts w:ascii="Times New Roman" w:hAnsi="Times New Roman" w:cs="Times New Roman"/>
          <w:b/>
          <w:bCs/>
          <w:sz w:val="24"/>
        </w:rPr>
      </w:pPr>
      <w:r w:rsidRPr="00CA6EC1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69E12342" w14:textId="77777777" w:rsidR="00C13132" w:rsidRDefault="00C13132"/>
    <w:p w14:paraId="75945D76" w14:textId="50650F0D" w:rsidR="00AB7374" w:rsidRDefault="00AC0A99" w:rsidP="00D8797E">
      <w:pPr>
        <w:rPr>
          <w:rFonts w:ascii="Times New Roman" w:hAnsi="Times New Roman" w:cs="Times New Roman"/>
          <w:sz w:val="24"/>
        </w:rPr>
      </w:pPr>
      <w:r w:rsidRPr="00AC0A99">
        <w:rPr>
          <w:rFonts w:ascii="Times New Roman" w:hAnsi="Times New Roman" w:cs="Times New Roman"/>
          <w:b/>
          <w:bCs/>
          <w:sz w:val="24"/>
        </w:rPr>
        <w:t>1</w:t>
      </w:r>
      <w:r w:rsidR="00EF6593"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[</w:t>
      </w:r>
      <w:r w:rsidR="00AE7F84">
        <w:rPr>
          <w:rFonts w:ascii="Times New Roman" w:hAnsi="Times New Roman" w:cs="Times New Roman"/>
          <w:b/>
          <w:bCs/>
          <w:sz w:val="24"/>
        </w:rPr>
        <w:t>2</w:t>
      </w:r>
      <w:r w:rsidR="00231AAE">
        <w:rPr>
          <w:rFonts w:ascii="Times New Roman" w:hAnsi="Times New Roman" w:cs="Times New Roman"/>
          <w:b/>
          <w:bCs/>
          <w:sz w:val="24"/>
        </w:rPr>
        <w:t>0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pts]</w:t>
      </w:r>
      <w:r w:rsidR="00AB7374">
        <w:rPr>
          <w:rFonts w:ascii="Times New Roman" w:hAnsi="Times New Roman" w:cs="Times New Roman"/>
          <w:sz w:val="24"/>
        </w:rPr>
        <w:t xml:space="preserve"> </w:t>
      </w:r>
      <w:r w:rsidR="008F4906" w:rsidRPr="00733FE5">
        <w:rPr>
          <w:rFonts w:ascii="Times New Roman" w:hAnsi="Times New Roman" w:cs="Times New Roman"/>
          <w:b/>
          <w:bCs/>
          <w:sz w:val="24"/>
        </w:rPr>
        <w:t>You</w:t>
      </w:r>
      <w:r w:rsidR="00AE5E34" w:rsidRPr="00733FE5">
        <w:rPr>
          <w:rFonts w:ascii="Times New Roman" w:hAnsi="Times New Roman" w:cs="Times New Roman"/>
          <w:b/>
          <w:bCs/>
          <w:sz w:val="24"/>
        </w:rPr>
        <w:t xml:space="preserve"> want to provide a Question Answering service based on Retrieval-Augmented Generation (RAG) for a given webpage. </w:t>
      </w:r>
      <w:r w:rsidR="009666AE" w:rsidRPr="00733FE5">
        <w:rPr>
          <w:rFonts w:ascii="Times New Roman" w:hAnsi="Times New Roman" w:cs="Times New Roman"/>
          <w:b/>
          <w:bCs/>
          <w:sz w:val="24"/>
        </w:rPr>
        <w:t xml:space="preserve">To raise the satisfaction of users, you </w:t>
      </w:r>
      <w:proofErr w:type="gramStart"/>
      <w:r w:rsidR="00C32F1C" w:rsidRPr="00733FE5">
        <w:rPr>
          <w:rFonts w:ascii="Times New Roman" w:hAnsi="Times New Roman" w:cs="Times New Roman"/>
          <w:b/>
          <w:bCs/>
          <w:sz w:val="24"/>
        </w:rPr>
        <w:t>have to</w:t>
      </w:r>
      <w:proofErr w:type="gramEnd"/>
      <w:r w:rsidR="00C32F1C" w:rsidRPr="00733FE5">
        <w:rPr>
          <w:rFonts w:ascii="Times New Roman" w:hAnsi="Times New Roman" w:cs="Times New Roman"/>
          <w:b/>
          <w:bCs/>
          <w:sz w:val="24"/>
        </w:rPr>
        <w:t xml:space="preserve"> </w:t>
      </w:r>
      <w:r w:rsidR="00580A6F" w:rsidRPr="00733FE5">
        <w:rPr>
          <w:rFonts w:ascii="Times New Roman" w:hAnsi="Times New Roman" w:cs="Times New Roman"/>
          <w:b/>
          <w:bCs/>
          <w:sz w:val="24"/>
        </w:rPr>
        <w:t>do prompt engineering.</w:t>
      </w:r>
      <w:r w:rsidR="00BA2FDB">
        <w:rPr>
          <w:rFonts w:ascii="Times New Roman" w:hAnsi="Times New Roman" w:cs="Times New Roman"/>
          <w:sz w:val="24"/>
        </w:rPr>
        <w:t xml:space="preserve"> Prompt engineering </w:t>
      </w:r>
      <w:r w:rsidR="003B3115">
        <w:rPr>
          <w:rFonts w:ascii="Times New Roman" w:hAnsi="Times New Roman" w:cs="Times New Roman"/>
          <w:sz w:val="24"/>
        </w:rPr>
        <w:t>is to make an optimal prompt for a given task.</w:t>
      </w:r>
    </w:p>
    <w:p w14:paraId="3AE319B8" w14:textId="77777777" w:rsidR="001C0B8F" w:rsidRDefault="001C0B8F" w:rsidP="00D8797E">
      <w:pPr>
        <w:rPr>
          <w:rFonts w:ascii="Times New Roman" w:hAnsi="Times New Roman" w:cs="Times New Roman"/>
          <w:sz w:val="24"/>
        </w:rPr>
      </w:pPr>
    </w:p>
    <w:p w14:paraId="5AE9BC79" w14:textId="4AFB5E2E" w:rsidR="001C0B8F" w:rsidRDefault="00EA2D25" w:rsidP="00D8797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o, you should implement the RAG pipeline </w:t>
      </w:r>
      <w:r w:rsidR="002713F7">
        <w:rPr>
          <w:rFonts w:ascii="Times New Roman" w:hAnsi="Times New Roman" w:cs="Times New Roman"/>
          <w:sz w:val="24"/>
        </w:rPr>
        <w:t>as given parameters.</w:t>
      </w:r>
    </w:p>
    <w:p w14:paraId="375217E0" w14:textId="77777777" w:rsidR="00AD0F4E" w:rsidRDefault="00AD0F4E" w:rsidP="00D8797E">
      <w:pPr>
        <w:rPr>
          <w:rFonts w:ascii="Times New Roman" w:hAnsi="Times New Roman" w:cs="Times New Roman"/>
          <w:sz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8635A" w14:paraId="5889F8A1" w14:textId="77777777" w:rsidTr="00C8635A">
        <w:tc>
          <w:tcPr>
            <w:tcW w:w="9016" w:type="dxa"/>
          </w:tcPr>
          <w:p w14:paraId="4215C742" w14:textId="6701E1D5" w:rsidR="00C8635A" w:rsidRPr="00C8635A" w:rsidRDefault="00C8635A" w:rsidP="00D8797E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C8635A">
              <w:rPr>
                <w:rFonts w:ascii="Times New Roman" w:hAnsi="Times New Roman" w:cs="Times New Roman" w:hint="eastAsia"/>
                <w:b/>
                <w:bCs/>
                <w:sz w:val="24"/>
              </w:rPr>
              <w:t>P</w:t>
            </w:r>
            <w:r w:rsidRPr="00C8635A">
              <w:rPr>
                <w:rFonts w:ascii="Times New Roman" w:hAnsi="Times New Roman" w:cs="Times New Roman"/>
                <w:b/>
                <w:bCs/>
                <w:sz w:val="24"/>
              </w:rPr>
              <w:t>arameters</w:t>
            </w:r>
          </w:p>
        </w:tc>
      </w:tr>
      <w:tr w:rsidR="00C8635A" w14:paraId="603D6D96" w14:textId="77777777" w:rsidTr="00C8635A">
        <w:tc>
          <w:tcPr>
            <w:tcW w:w="9016" w:type="dxa"/>
          </w:tcPr>
          <w:p w14:paraId="2AF0361D" w14:textId="6425C6E0" w:rsidR="006D2402" w:rsidRDefault="006D2402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</w:t>
            </w:r>
            <w:r>
              <w:rPr>
                <w:rFonts w:ascii="Times New Roman" w:hAnsi="Times New Roman" w:cs="Times New Roman"/>
                <w:sz w:val="24"/>
              </w:rPr>
              <w:t xml:space="preserve">plitter: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RecursiveCharacterTextSplitter</w:t>
            </w:r>
            <w:proofErr w:type="spellEnd"/>
          </w:p>
          <w:p w14:paraId="52B5FAA7" w14:textId="07964560" w:rsidR="00C8635A" w:rsidRDefault="00C8635A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unk size for splitter: 800</w:t>
            </w:r>
          </w:p>
          <w:p w14:paraId="385E79E2" w14:textId="77777777" w:rsidR="00C8635A" w:rsidRDefault="00C8635A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</w:t>
            </w:r>
            <w:r>
              <w:rPr>
                <w:rFonts w:ascii="Times New Roman" w:hAnsi="Times New Roman" w:cs="Times New Roman"/>
                <w:sz w:val="24"/>
              </w:rPr>
              <w:t xml:space="preserve">hunk overlap size for splitter: </w:t>
            </w:r>
            <w:proofErr w:type="gramStart"/>
            <w:r>
              <w:rPr>
                <w:rFonts w:ascii="Times New Roman" w:hAnsi="Times New Roman" w:cs="Times New Roman"/>
                <w:sz w:val="24"/>
              </w:rPr>
              <w:t>100</w:t>
            </w:r>
            <w:proofErr w:type="gramEnd"/>
          </w:p>
          <w:p w14:paraId="111E3F74" w14:textId="77777777" w:rsidR="002167A8" w:rsidRDefault="00B26AA3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V</w:t>
            </w:r>
            <w:r>
              <w:rPr>
                <w:rFonts w:ascii="Times New Roman" w:hAnsi="Times New Roman" w:cs="Times New Roman"/>
                <w:sz w:val="24"/>
              </w:rPr>
              <w:t xml:space="preserve">ector store: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Chromadb</w:t>
            </w:r>
            <w:proofErr w:type="spellEnd"/>
          </w:p>
          <w:p w14:paraId="05EB7D9B" w14:textId="77777777" w:rsidR="00B26AA3" w:rsidRDefault="00B26AA3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E</w:t>
            </w:r>
            <w:r>
              <w:rPr>
                <w:rFonts w:ascii="Times New Roman" w:hAnsi="Times New Roman" w:cs="Times New Roman"/>
                <w:sz w:val="24"/>
              </w:rPr>
              <w:t xml:space="preserve">mbedding for vector store: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GooglePalmEmbeddings</w:t>
            </w:r>
            <w:proofErr w:type="spellEnd"/>
          </w:p>
          <w:p w14:paraId="1AE62947" w14:textId="77777777" w:rsidR="004C3AD8" w:rsidRDefault="004C3AD8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  <w:r>
              <w:rPr>
                <w:rFonts w:ascii="Times New Roman" w:hAnsi="Times New Roman" w:cs="Times New Roman"/>
                <w:sz w:val="24"/>
              </w:rPr>
              <w:t>etriever: Same as vector store</w:t>
            </w:r>
          </w:p>
          <w:p w14:paraId="0D89727B" w14:textId="77777777" w:rsidR="000A7923" w:rsidRDefault="000A7923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  <w:r>
              <w:rPr>
                <w:rFonts w:ascii="Times New Roman" w:hAnsi="Times New Roman" w:cs="Times New Roman"/>
                <w:sz w:val="24"/>
              </w:rPr>
              <w:t>etriever search type</w:t>
            </w:r>
            <w:r>
              <w:rPr>
                <w:rFonts w:ascii="Times New Roman" w:hAnsi="Times New Roman" w:cs="Times New Roman" w:hint="eastAsia"/>
                <w:sz w:val="24"/>
              </w:rPr>
              <w:t>:</w:t>
            </w:r>
            <w:r>
              <w:rPr>
                <w:rFonts w:ascii="Times New Roman" w:hAnsi="Times New Roman" w:cs="Times New Roman"/>
                <w:sz w:val="24"/>
              </w:rPr>
              <w:t xml:space="preserve"> similarity</w:t>
            </w:r>
          </w:p>
          <w:p w14:paraId="40142788" w14:textId="63DBFB1A" w:rsidR="001875E7" w:rsidRDefault="000A7923" w:rsidP="00D8797E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</w:t>
            </w:r>
            <w:r>
              <w:rPr>
                <w:rFonts w:ascii="Times New Roman" w:hAnsi="Times New Roman" w:cs="Times New Roman"/>
                <w:sz w:val="24"/>
              </w:rPr>
              <w:t xml:space="preserve">etriever search </w:t>
            </w:r>
            <w:proofErr w:type="spellStart"/>
            <w:r w:rsidR="001875E7">
              <w:rPr>
                <w:rFonts w:ascii="Times New Roman" w:hAnsi="Times New Roman" w:cs="Times New Roman"/>
                <w:sz w:val="24"/>
              </w:rPr>
              <w:t>kwargs</w:t>
            </w:r>
            <w:proofErr w:type="spellEnd"/>
            <w:r w:rsidR="001875E7">
              <w:rPr>
                <w:rFonts w:ascii="Times New Roman" w:hAnsi="Times New Roman" w:cs="Times New Roman"/>
                <w:sz w:val="24"/>
              </w:rPr>
              <w:t xml:space="preserve"> k: 6</w:t>
            </w:r>
          </w:p>
        </w:tc>
      </w:tr>
    </w:tbl>
    <w:p w14:paraId="43ED0706" w14:textId="728FB60D" w:rsidR="00FB14DA" w:rsidRDefault="00FB14DA" w:rsidP="00D8797E">
      <w:pPr>
        <w:rPr>
          <w:rFonts w:ascii="Times New Roman" w:hAnsi="Times New Roman" w:cs="Times New Roman"/>
          <w:sz w:val="24"/>
        </w:rPr>
      </w:pPr>
    </w:p>
    <w:p w14:paraId="6B49308F" w14:textId="2FAA7922" w:rsidR="00AF162E" w:rsidRPr="00041C76" w:rsidRDefault="00AF162E" w:rsidP="00D8797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ext, </w:t>
      </w:r>
      <w:r w:rsidR="00AA1D1D">
        <w:rPr>
          <w:rFonts w:ascii="Times New Roman" w:hAnsi="Times New Roman" w:cs="Times New Roman"/>
          <w:sz w:val="24"/>
        </w:rPr>
        <w:t xml:space="preserve">you should do prompt engineering </w:t>
      </w:r>
      <w:r>
        <w:rPr>
          <w:rFonts w:ascii="Times New Roman" w:hAnsi="Times New Roman" w:cs="Times New Roman"/>
          <w:sz w:val="24"/>
        </w:rPr>
        <w:t xml:space="preserve">for the given query string </w:t>
      </w:r>
      <w:r w:rsidRPr="002568C8">
        <w:rPr>
          <w:rFonts w:ascii="Times New Roman" w:hAnsi="Times New Roman" w:cs="Times New Roman"/>
          <w:i/>
          <w:iCs/>
          <w:sz w:val="24"/>
        </w:rPr>
        <w:t>“What is Task Decomposition?”</w:t>
      </w:r>
      <w:r w:rsidR="00AA1D1D">
        <w:rPr>
          <w:rFonts w:ascii="Times New Roman" w:hAnsi="Times New Roman" w:cs="Times New Roman"/>
          <w:sz w:val="24"/>
        </w:rPr>
        <w:t>.</w:t>
      </w:r>
      <w:r w:rsidR="00513C3F">
        <w:rPr>
          <w:rFonts w:ascii="Times New Roman" w:hAnsi="Times New Roman" w:cs="Times New Roman"/>
          <w:sz w:val="24"/>
        </w:rPr>
        <w:t xml:space="preserve"> </w:t>
      </w:r>
      <w:r w:rsidR="00513C3F" w:rsidRPr="005E24E5">
        <w:rPr>
          <w:rFonts w:ascii="Times New Roman" w:hAnsi="Times New Roman" w:cs="Times New Roman"/>
          <w:b/>
          <w:bCs/>
          <w:sz w:val="24"/>
        </w:rPr>
        <w:t>You</w:t>
      </w:r>
      <w:r w:rsidR="00F75CA2" w:rsidRPr="005E24E5">
        <w:rPr>
          <w:rFonts w:ascii="Times New Roman" w:hAnsi="Times New Roman" w:cs="Times New Roman"/>
          <w:b/>
          <w:bCs/>
          <w:sz w:val="24"/>
        </w:rPr>
        <w:t xml:space="preserve"> should apply three prompts to the RAG pipeline</w:t>
      </w:r>
      <w:r w:rsidR="00041C76" w:rsidRPr="005E24E5">
        <w:rPr>
          <w:rFonts w:ascii="Times New Roman" w:hAnsi="Times New Roman" w:cs="Times New Roman"/>
          <w:b/>
          <w:bCs/>
          <w:sz w:val="24"/>
        </w:rPr>
        <w:t>: t</w:t>
      </w:r>
      <w:r w:rsidR="00F75CA2" w:rsidRPr="005E24E5">
        <w:rPr>
          <w:rFonts w:ascii="Times New Roman" w:hAnsi="Times New Roman" w:cs="Times New Roman"/>
          <w:b/>
          <w:bCs/>
          <w:sz w:val="24"/>
        </w:rPr>
        <w:t>wo prompts fr</w:t>
      </w:r>
      <w:r w:rsidR="00041C76" w:rsidRPr="005E24E5">
        <w:rPr>
          <w:rFonts w:ascii="Times New Roman" w:hAnsi="Times New Roman" w:cs="Times New Roman"/>
          <w:b/>
          <w:bCs/>
          <w:sz w:val="24"/>
        </w:rPr>
        <w:t xml:space="preserve">om </w:t>
      </w:r>
      <w:proofErr w:type="spellStart"/>
      <w:r w:rsidR="00041C76" w:rsidRPr="005E24E5">
        <w:rPr>
          <w:rFonts w:ascii="Times New Roman" w:hAnsi="Times New Roman" w:cs="Times New Roman"/>
          <w:b/>
          <w:bCs/>
          <w:sz w:val="24"/>
        </w:rPr>
        <w:t>Langchain</w:t>
      </w:r>
      <w:proofErr w:type="spellEnd"/>
      <w:r w:rsidR="00041C76" w:rsidRPr="005E24E5">
        <w:rPr>
          <w:rFonts w:ascii="Times New Roman" w:hAnsi="Times New Roman" w:cs="Times New Roman"/>
          <w:b/>
          <w:bCs/>
          <w:sz w:val="24"/>
        </w:rPr>
        <w:t xml:space="preserve"> hub (</w:t>
      </w:r>
      <w:hyperlink r:id="rId7" w:history="1">
        <w:r w:rsidR="00041C76" w:rsidRPr="005E24E5">
          <w:rPr>
            <w:rStyle w:val="a8"/>
            <w:rFonts w:ascii="Times New Roman" w:hAnsi="Times New Roman" w:cs="Times New Roman"/>
            <w:b/>
            <w:bCs/>
            <w:sz w:val="24"/>
          </w:rPr>
          <w:t>https://smith.langchain.com/hub</w:t>
        </w:r>
      </w:hyperlink>
      <w:r w:rsidR="00041C76" w:rsidRPr="005E24E5">
        <w:rPr>
          <w:rFonts w:ascii="Times New Roman" w:hAnsi="Times New Roman" w:cs="Times New Roman"/>
          <w:b/>
          <w:bCs/>
          <w:sz w:val="24"/>
        </w:rPr>
        <w:t xml:space="preserve">) and one prompt </w:t>
      </w:r>
      <w:r w:rsidR="00E935C0" w:rsidRPr="005E24E5">
        <w:rPr>
          <w:rFonts w:ascii="Times New Roman" w:hAnsi="Times New Roman" w:cs="Times New Roman"/>
          <w:b/>
          <w:bCs/>
          <w:sz w:val="24"/>
        </w:rPr>
        <w:t>on your own</w:t>
      </w:r>
      <w:r w:rsidR="00041C76" w:rsidRPr="005E24E5">
        <w:rPr>
          <w:rFonts w:ascii="Times New Roman" w:hAnsi="Times New Roman" w:cs="Times New Roman"/>
          <w:b/>
          <w:bCs/>
          <w:sz w:val="24"/>
        </w:rPr>
        <w:t>.</w:t>
      </w:r>
    </w:p>
    <w:p w14:paraId="118B86F9" w14:textId="6B540AB1" w:rsidR="00FC796D" w:rsidRDefault="00FC796D" w:rsidP="00FC796D">
      <w:pPr>
        <w:rPr>
          <w:rFonts w:ascii="Times New Roman" w:hAnsi="Times New Roman" w:cs="Times New Roman"/>
          <w:sz w:val="24"/>
        </w:rPr>
      </w:pPr>
    </w:p>
    <w:p w14:paraId="1B7AE05C" w14:textId="5F6E0DB3" w:rsidR="00FC796D" w:rsidRDefault="000924D5" w:rsidP="00FC796D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 w:hint="eastAsia"/>
          <w:sz w:val="24"/>
        </w:rPr>
        <w:t>L</w:t>
      </w:r>
      <w:r>
        <w:rPr>
          <w:rFonts w:ascii="Times New Roman" w:hAnsi="Times New Roman" w:cs="Times New Roman"/>
          <w:sz w:val="24"/>
        </w:rPr>
        <w:t>angchian</w:t>
      </w:r>
      <w:proofErr w:type="spellEnd"/>
      <w:r>
        <w:rPr>
          <w:rFonts w:ascii="Times New Roman" w:hAnsi="Times New Roman" w:cs="Times New Roman"/>
          <w:sz w:val="24"/>
        </w:rPr>
        <w:t xml:space="preserve"> hub - </w:t>
      </w:r>
      <w:proofErr w:type="spellStart"/>
      <w:r w:rsidR="006640A5" w:rsidRPr="006640A5">
        <w:rPr>
          <w:rFonts w:ascii="Times New Roman" w:hAnsi="Times New Roman" w:cs="Times New Roman"/>
          <w:sz w:val="24"/>
        </w:rPr>
        <w:t>rlm</w:t>
      </w:r>
      <w:proofErr w:type="spellEnd"/>
      <w:r w:rsidR="006640A5" w:rsidRPr="006640A5">
        <w:rPr>
          <w:rFonts w:ascii="Times New Roman" w:hAnsi="Times New Roman" w:cs="Times New Roman"/>
          <w:sz w:val="24"/>
        </w:rPr>
        <w:t>/rag-prompt</w:t>
      </w:r>
    </w:p>
    <w:p w14:paraId="2D684C47" w14:textId="77777777" w:rsidR="00C96821" w:rsidRDefault="00C96821" w:rsidP="004404BB">
      <w:pPr>
        <w:rPr>
          <w:rFonts w:ascii="Times New Roman" w:hAnsi="Times New Roman" w:cs="Times New Roman"/>
          <w:b/>
          <w:bCs/>
          <w:color w:val="0000FF"/>
          <w:sz w:val="24"/>
        </w:rPr>
      </w:pPr>
    </w:p>
    <w:p w14:paraId="064692AD" w14:textId="1509A0BE" w:rsidR="004404BB" w:rsidRPr="004404BB" w:rsidRDefault="004404BB" w:rsidP="004404BB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4404BB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4404BB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5C75ABBF" w14:textId="77777777" w:rsidR="004404BB" w:rsidRPr="004404BB" w:rsidRDefault="004404BB" w:rsidP="004404BB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4404BB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 or string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4404BB" w:rsidRPr="00200B74" w14:paraId="2F1D6AF7" w14:textId="77777777" w:rsidTr="00A71CFB">
        <w:trPr>
          <w:cantSplit/>
          <w:trHeight w:val="87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4AA15E" w14:textId="6743EBF3" w:rsidR="004404BB" w:rsidRPr="000F3FBA" w:rsidRDefault="00B44165" w:rsidP="00A71CFB">
            <w:pPr>
              <w:widowControl/>
              <w:shd w:val="clear" w:color="auto" w:fill="F7F7F7"/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44165">
              <w:rPr>
                <w:rFonts w:ascii="Times New Roman" w:hAnsi="Times New Roman" w:cs="Times New Roman"/>
                <w:kern w:val="0"/>
                <w:sz w:val="24"/>
              </w:rPr>
              <w:lastRenderedPageBreak/>
              <w:drawing>
                <wp:inline distT="0" distB="0" distL="0" distR="0" wp14:anchorId="33BFB39A" wp14:editId="5C59EB1E">
                  <wp:extent cx="5731510" cy="2708275"/>
                  <wp:effectExtent l="0" t="0" r="2540" b="0"/>
                  <wp:docPr id="201951554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951554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70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11AA39" w14:textId="77777777" w:rsidR="006640A5" w:rsidRPr="004404BB" w:rsidRDefault="006640A5" w:rsidP="004404BB"/>
    <w:p w14:paraId="5EAF4DBF" w14:textId="77777777" w:rsidR="004404BB" w:rsidRPr="006640A5" w:rsidRDefault="004404BB" w:rsidP="006640A5">
      <w:pPr>
        <w:rPr>
          <w:rFonts w:ascii="Times New Roman" w:hAnsi="Times New Roman" w:cs="Times New Roman"/>
          <w:sz w:val="24"/>
        </w:rPr>
      </w:pPr>
    </w:p>
    <w:p w14:paraId="0E502078" w14:textId="49CF0429" w:rsidR="006640A5" w:rsidRDefault="0064736D" w:rsidP="00FC796D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 w:hint="eastAsia"/>
          <w:sz w:val="24"/>
        </w:rPr>
        <w:t>L</w:t>
      </w:r>
      <w:r>
        <w:rPr>
          <w:rFonts w:ascii="Times New Roman" w:hAnsi="Times New Roman" w:cs="Times New Roman"/>
          <w:sz w:val="24"/>
        </w:rPr>
        <w:t>angchain</w:t>
      </w:r>
      <w:proofErr w:type="spellEnd"/>
      <w:r>
        <w:rPr>
          <w:rFonts w:ascii="Times New Roman" w:hAnsi="Times New Roman" w:cs="Times New Roman"/>
          <w:sz w:val="24"/>
        </w:rPr>
        <w:t xml:space="preserve"> hub – </w:t>
      </w:r>
      <w:proofErr w:type="spellStart"/>
      <w:r w:rsidR="00A24DB2" w:rsidRPr="00A24DB2">
        <w:rPr>
          <w:rFonts w:ascii="Times New Roman" w:hAnsi="Times New Roman" w:cs="Times New Roman"/>
          <w:sz w:val="24"/>
        </w:rPr>
        <w:t>gregkamradt</w:t>
      </w:r>
      <w:proofErr w:type="spellEnd"/>
      <w:r w:rsidR="00A24DB2" w:rsidRPr="00A24DB2">
        <w:rPr>
          <w:rFonts w:ascii="Times New Roman" w:hAnsi="Times New Roman" w:cs="Times New Roman"/>
          <w:sz w:val="24"/>
        </w:rPr>
        <w:t>/test-question-</w:t>
      </w:r>
      <w:proofErr w:type="gramStart"/>
      <w:r w:rsidR="00A24DB2" w:rsidRPr="00A24DB2">
        <w:rPr>
          <w:rFonts w:ascii="Times New Roman" w:hAnsi="Times New Roman" w:cs="Times New Roman"/>
          <w:sz w:val="24"/>
        </w:rPr>
        <w:t>making</w:t>
      </w:r>
      <w:proofErr w:type="gramEnd"/>
    </w:p>
    <w:p w14:paraId="24B972A4" w14:textId="77777777" w:rsidR="00B25C3D" w:rsidRDefault="00B25C3D" w:rsidP="0064736D">
      <w:pPr>
        <w:rPr>
          <w:rFonts w:ascii="Times New Roman" w:hAnsi="Times New Roman" w:cs="Times New Roman"/>
          <w:b/>
          <w:bCs/>
          <w:color w:val="0000FF"/>
          <w:sz w:val="24"/>
        </w:rPr>
      </w:pPr>
    </w:p>
    <w:p w14:paraId="614703A0" w14:textId="5C6834AB" w:rsidR="0064736D" w:rsidRPr="0064736D" w:rsidRDefault="0064736D" w:rsidP="0064736D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4736D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64736D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7C62FB38" w14:textId="77777777" w:rsidR="0064736D" w:rsidRPr="0064736D" w:rsidRDefault="0064736D" w:rsidP="0064736D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4736D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 or string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64736D" w:rsidRPr="00200B74" w14:paraId="21F02629" w14:textId="77777777" w:rsidTr="00A71CFB">
        <w:trPr>
          <w:cantSplit/>
          <w:trHeight w:val="87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C9B56" w14:textId="45C2148D" w:rsidR="0064736D" w:rsidRPr="000F3FBA" w:rsidRDefault="00B44165" w:rsidP="00A71CFB">
            <w:pPr>
              <w:widowControl/>
              <w:shd w:val="clear" w:color="auto" w:fill="F7F7F7"/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44165">
              <w:rPr>
                <w:rFonts w:ascii="Times New Roman" w:hAnsi="Times New Roman" w:cs="Times New Roman"/>
                <w:kern w:val="0"/>
                <w:sz w:val="24"/>
              </w:rPr>
              <w:drawing>
                <wp:inline distT="0" distB="0" distL="0" distR="0" wp14:anchorId="419B3552" wp14:editId="7A596B4B">
                  <wp:extent cx="5731510" cy="2843530"/>
                  <wp:effectExtent l="0" t="0" r="2540" b="0"/>
                  <wp:docPr id="139024958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024958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843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E52B1" w14:textId="77777777" w:rsidR="0064736D" w:rsidRPr="0064736D" w:rsidRDefault="0064736D" w:rsidP="0064736D">
      <w:pPr>
        <w:rPr>
          <w:rFonts w:ascii="Times New Roman" w:hAnsi="Times New Roman" w:cs="Times New Roman"/>
          <w:sz w:val="24"/>
        </w:rPr>
      </w:pPr>
    </w:p>
    <w:p w14:paraId="1F8A8EBE" w14:textId="77424259" w:rsidR="0064736D" w:rsidRDefault="00544BEB" w:rsidP="00FC796D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reate </w:t>
      </w:r>
      <w:r w:rsidR="00DA5ED7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 xml:space="preserve">new prompt to help your </w:t>
      </w:r>
      <w:r w:rsidR="00427B8B">
        <w:rPr>
          <w:rFonts w:ascii="Times New Roman" w:hAnsi="Times New Roman" w:cs="Times New Roman"/>
          <w:sz w:val="24"/>
        </w:rPr>
        <w:t xml:space="preserve">QA </w:t>
      </w:r>
      <w:r w:rsidR="00DA5ED7">
        <w:rPr>
          <w:rFonts w:ascii="Times New Roman" w:hAnsi="Times New Roman" w:cs="Times New Roman"/>
          <w:sz w:val="24"/>
        </w:rPr>
        <w:t>service.</w:t>
      </w:r>
    </w:p>
    <w:p w14:paraId="207D1E8A" w14:textId="77777777" w:rsidR="00427B8B" w:rsidRPr="00DA5ED7" w:rsidRDefault="00427B8B" w:rsidP="00427B8B">
      <w:pPr>
        <w:rPr>
          <w:rFonts w:ascii="Times New Roman" w:hAnsi="Times New Roman" w:cs="Times New Roman"/>
          <w:sz w:val="24"/>
        </w:rPr>
      </w:pPr>
    </w:p>
    <w:p w14:paraId="453688BF" w14:textId="77777777" w:rsidR="00CA389E" w:rsidRPr="0064736D" w:rsidRDefault="00CA389E" w:rsidP="00CA389E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4736D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64736D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5828D589" w14:textId="77777777" w:rsidR="00CA389E" w:rsidRPr="0064736D" w:rsidRDefault="00CA389E" w:rsidP="00CA389E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4736D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 or string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CA389E" w:rsidRPr="00200B74" w14:paraId="3592AE78" w14:textId="77777777" w:rsidTr="00A71CFB">
        <w:trPr>
          <w:cantSplit/>
          <w:trHeight w:val="87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4D3EB" w14:textId="777563F3" w:rsidR="00CA389E" w:rsidRPr="000F3FBA" w:rsidRDefault="00B44165" w:rsidP="00A71CFB">
            <w:pPr>
              <w:widowControl/>
              <w:shd w:val="clear" w:color="auto" w:fill="F7F7F7"/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r w:rsidRPr="00B44165">
              <w:rPr>
                <w:rFonts w:ascii="Times New Roman" w:hAnsi="Times New Roman" w:cs="Times New Roman"/>
                <w:kern w:val="0"/>
                <w:sz w:val="24"/>
              </w:rPr>
              <w:lastRenderedPageBreak/>
              <w:drawing>
                <wp:inline distT="0" distB="0" distL="0" distR="0" wp14:anchorId="6D88477A" wp14:editId="202B0A3C">
                  <wp:extent cx="5731510" cy="2094865"/>
                  <wp:effectExtent l="0" t="0" r="2540" b="635"/>
                  <wp:docPr id="149755046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755046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94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3C121A" w14:textId="77777777" w:rsidR="00CA389E" w:rsidRPr="0064736D" w:rsidRDefault="00CA389E" w:rsidP="00CA389E">
      <w:pPr>
        <w:rPr>
          <w:rFonts w:ascii="Times New Roman" w:hAnsi="Times New Roman" w:cs="Times New Roman"/>
          <w:sz w:val="24"/>
        </w:rPr>
      </w:pPr>
    </w:p>
    <w:p w14:paraId="33E82B33" w14:textId="77777777" w:rsidR="00427B8B" w:rsidRPr="00CA389E" w:rsidRDefault="00427B8B" w:rsidP="00427B8B">
      <w:pPr>
        <w:rPr>
          <w:rFonts w:ascii="Times New Roman" w:hAnsi="Times New Roman" w:cs="Times New Roman"/>
          <w:sz w:val="24"/>
        </w:rPr>
      </w:pPr>
    </w:p>
    <w:p w14:paraId="715C0985" w14:textId="01E579CF" w:rsidR="00AA5EB8" w:rsidRDefault="00AA5EB8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</w:t>
      </w:r>
      <w:r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Pr="00292686">
        <w:rPr>
          <w:rFonts w:ascii="Times New Roman" w:hAnsi="Times New Roman" w:cs="Times New Roman"/>
          <w:b/>
          <w:bCs/>
          <w:sz w:val="24"/>
        </w:rPr>
        <w:t>[</w:t>
      </w:r>
      <w:r w:rsidR="006417D2">
        <w:rPr>
          <w:rFonts w:ascii="Times New Roman" w:hAnsi="Times New Roman" w:cs="Times New Roman"/>
          <w:b/>
          <w:bCs/>
          <w:sz w:val="24"/>
        </w:rPr>
        <w:t>3</w:t>
      </w:r>
      <w:r>
        <w:rPr>
          <w:rFonts w:ascii="Times New Roman" w:hAnsi="Times New Roman" w:cs="Times New Roman"/>
          <w:b/>
          <w:bCs/>
          <w:sz w:val="24"/>
        </w:rPr>
        <w:t>0</w:t>
      </w:r>
      <w:r w:rsidRPr="00292686">
        <w:rPr>
          <w:rFonts w:ascii="Times New Roman" w:hAnsi="Times New Roman" w:cs="Times New Roman"/>
          <w:b/>
          <w:bCs/>
          <w:sz w:val="24"/>
        </w:rPr>
        <w:t>pts]</w:t>
      </w:r>
      <w:r>
        <w:rPr>
          <w:rFonts w:ascii="Times New Roman" w:hAnsi="Times New Roman" w:cs="Times New Roman"/>
          <w:sz w:val="24"/>
        </w:rPr>
        <w:t xml:space="preserve"> </w:t>
      </w:r>
      <w:r w:rsidR="00AC3D63" w:rsidRPr="00A264CA">
        <w:rPr>
          <w:rFonts w:ascii="Times New Roman" w:hAnsi="Times New Roman" w:cs="Times New Roman"/>
          <w:b/>
          <w:bCs/>
          <w:sz w:val="24"/>
        </w:rPr>
        <w:t xml:space="preserve">Implement a </w:t>
      </w:r>
      <w:r w:rsidR="00992B2D">
        <w:rPr>
          <w:rFonts w:ascii="Times New Roman" w:hAnsi="Times New Roman" w:cs="Times New Roman"/>
          <w:b/>
          <w:bCs/>
          <w:sz w:val="24"/>
        </w:rPr>
        <w:t xml:space="preserve">RAG </w:t>
      </w:r>
      <w:r w:rsidR="005076D4">
        <w:rPr>
          <w:rFonts w:ascii="Times New Roman" w:hAnsi="Times New Roman" w:cs="Times New Roman"/>
          <w:b/>
          <w:bCs/>
          <w:sz w:val="24"/>
        </w:rPr>
        <w:t>multiple c</w:t>
      </w:r>
      <w:r w:rsidR="00992B2D">
        <w:rPr>
          <w:rFonts w:ascii="Times New Roman" w:hAnsi="Times New Roman" w:cs="Times New Roman"/>
          <w:b/>
          <w:bCs/>
          <w:sz w:val="24"/>
        </w:rPr>
        <w:t>hain pipeline.</w:t>
      </w:r>
      <w:r w:rsidR="001A0A24">
        <w:rPr>
          <w:rFonts w:ascii="Times New Roman" w:hAnsi="Times New Roman" w:cs="Times New Roman"/>
          <w:b/>
          <w:bCs/>
          <w:sz w:val="24"/>
        </w:rPr>
        <w:t xml:space="preserve"> </w:t>
      </w:r>
      <w:r w:rsidR="00AE0227" w:rsidRPr="00AE0227">
        <w:rPr>
          <w:rFonts w:ascii="Times New Roman" w:hAnsi="Times New Roman" w:cs="Times New Roman"/>
          <w:sz w:val="24"/>
        </w:rPr>
        <w:t>The purpose of this pipeline is to find information about stakeholders for a given project.</w:t>
      </w:r>
      <w:r w:rsidR="00AE0227">
        <w:rPr>
          <w:rFonts w:ascii="Times New Roman" w:hAnsi="Times New Roman" w:cs="Times New Roman"/>
          <w:b/>
          <w:bCs/>
          <w:sz w:val="24"/>
        </w:rPr>
        <w:t xml:space="preserve"> </w:t>
      </w:r>
      <w:r w:rsidR="005076D4" w:rsidRPr="0037130D">
        <w:rPr>
          <w:rFonts w:ascii="Times New Roman" w:hAnsi="Times New Roman" w:cs="Times New Roman"/>
          <w:b/>
          <w:bCs/>
          <w:sz w:val="24"/>
        </w:rPr>
        <w:t xml:space="preserve">The pipeline </w:t>
      </w:r>
      <w:r w:rsidR="008C37CA" w:rsidRPr="0037130D">
        <w:rPr>
          <w:rFonts w:ascii="Times New Roman" w:hAnsi="Times New Roman" w:cs="Times New Roman"/>
          <w:b/>
          <w:bCs/>
          <w:sz w:val="24"/>
        </w:rPr>
        <w:t>contains five chains.</w:t>
      </w:r>
      <w:r w:rsidR="008C37CA">
        <w:rPr>
          <w:rFonts w:ascii="Times New Roman" w:hAnsi="Times New Roman" w:cs="Times New Roman"/>
          <w:sz w:val="24"/>
        </w:rPr>
        <w:t xml:space="preserve"> The details</w:t>
      </w:r>
      <w:r w:rsidR="0045743D">
        <w:rPr>
          <w:rFonts w:ascii="Times New Roman" w:hAnsi="Times New Roman" w:cs="Times New Roman"/>
          <w:sz w:val="24"/>
        </w:rPr>
        <w:t xml:space="preserve"> of </w:t>
      </w:r>
      <w:r w:rsidR="004666FD">
        <w:rPr>
          <w:rFonts w:ascii="Times New Roman" w:hAnsi="Times New Roman" w:cs="Times New Roman"/>
          <w:sz w:val="24"/>
        </w:rPr>
        <w:t xml:space="preserve">the </w:t>
      </w:r>
      <w:r w:rsidR="0045743D">
        <w:rPr>
          <w:rFonts w:ascii="Times New Roman" w:hAnsi="Times New Roman" w:cs="Times New Roman"/>
          <w:sz w:val="24"/>
        </w:rPr>
        <w:t>chains</w:t>
      </w:r>
      <w:r w:rsidR="008C37CA">
        <w:rPr>
          <w:rFonts w:ascii="Times New Roman" w:hAnsi="Times New Roman" w:cs="Times New Roman"/>
          <w:sz w:val="24"/>
        </w:rPr>
        <w:t xml:space="preserve"> are shown in </w:t>
      </w:r>
      <w:r w:rsidR="004666FD">
        <w:rPr>
          <w:rFonts w:ascii="Times New Roman" w:hAnsi="Times New Roman" w:cs="Times New Roman"/>
          <w:sz w:val="24"/>
        </w:rPr>
        <w:t>the</w:t>
      </w:r>
      <w:r w:rsidR="008C37CA">
        <w:rPr>
          <w:rFonts w:ascii="Times New Roman" w:hAnsi="Times New Roman" w:cs="Times New Roman"/>
          <w:sz w:val="24"/>
        </w:rPr>
        <w:t xml:space="preserve"> below figure.</w:t>
      </w:r>
    </w:p>
    <w:p w14:paraId="3B864DD0" w14:textId="77777777" w:rsidR="007810C5" w:rsidRDefault="007810C5" w:rsidP="00AA5EB8">
      <w:pPr>
        <w:rPr>
          <w:rFonts w:ascii="Times New Roman" w:hAnsi="Times New Roman" w:cs="Times New Roman"/>
          <w:sz w:val="24"/>
        </w:rPr>
      </w:pPr>
    </w:p>
    <w:p w14:paraId="586F08C4" w14:textId="3DA32DB9" w:rsidR="007810C5" w:rsidRDefault="00BE2746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03F2018" wp14:editId="2E7F66F3">
            <wp:extent cx="5839968" cy="2231638"/>
            <wp:effectExtent l="0" t="0" r="8890" b="0"/>
            <wp:docPr id="181574167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525" cy="22628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CCA99C" w14:textId="77777777" w:rsidR="008C37CA" w:rsidRDefault="008C37CA" w:rsidP="00AA5EB8">
      <w:pPr>
        <w:rPr>
          <w:rFonts w:ascii="Times New Roman" w:hAnsi="Times New Roman" w:cs="Times New Roman"/>
          <w:sz w:val="24"/>
        </w:rPr>
      </w:pPr>
    </w:p>
    <w:p w14:paraId="1C26F610" w14:textId="452E5E31" w:rsidR="008C37CA" w:rsidRDefault="00507552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 xml:space="preserve">he implementation parameters are same as question 1 </w:t>
      </w:r>
      <w:r w:rsidR="00F438F6" w:rsidRPr="00C778AC">
        <w:rPr>
          <w:rFonts w:ascii="Times New Roman" w:hAnsi="Times New Roman" w:cs="Times New Roman"/>
          <w:sz w:val="24"/>
        </w:rPr>
        <w:t>in</w:t>
      </w:r>
      <w:r w:rsidR="00BC0404" w:rsidRPr="00C778A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BC0404" w:rsidRPr="00C778AC">
        <w:rPr>
          <w:rFonts w:ascii="Consolas" w:hAnsi="Consolas" w:cs="Times New Roman"/>
          <w:sz w:val="24"/>
        </w:rPr>
        <w:t>text_splitter</w:t>
      </w:r>
      <w:proofErr w:type="spellEnd"/>
      <w:r w:rsidR="00BC0404" w:rsidRPr="00C778AC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BC0404" w:rsidRPr="00C778AC">
        <w:rPr>
          <w:rFonts w:ascii="Consolas" w:hAnsi="Consolas" w:cs="Times New Roman"/>
          <w:sz w:val="24"/>
        </w:rPr>
        <w:t>vectorstore</w:t>
      </w:r>
      <w:proofErr w:type="spellEnd"/>
      <w:r w:rsidR="00BC0404" w:rsidRPr="00C778AC">
        <w:rPr>
          <w:rFonts w:ascii="Times New Roman" w:hAnsi="Times New Roman" w:cs="Times New Roman"/>
          <w:sz w:val="24"/>
        </w:rPr>
        <w:t xml:space="preserve">, </w:t>
      </w:r>
      <w:r w:rsidR="00BC0404" w:rsidRPr="00C778AC">
        <w:rPr>
          <w:rFonts w:ascii="Consolas" w:hAnsi="Consolas" w:cs="Times New Roman"/>
          <w:sz w:val="24"/>
        </w:rPr>
        <w:t>retriever</w:t>
      </w:r>
      <w:r w:rsidR="00BC0404" w:rsidRPr="00C778AC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BC0404" w:rsidRPr="00C778AC">
        <w:rPr>
          <w:rFonts w:ascii="Consolas" w:hAnsi="Consolas" w:cs="Times New Roman"/>
          <w:sz w:val="24"/>
        </w:rPr>
        <w:t>llm</w:t>
      </w:r>
      <w:proofErr w:type="spellEnd"/>
      <w:r w:rsidR="0038361D" w:rsidRPr="00C778AC">
        <w:rPr>
          <w:rFonts w:ascii="Times New Roman" w:hAnsi="Times New Roman" w:cs="Times New Roman"/>
          <w:sz w:val="24"/>
        </w:rPr>
        <w:t xml:space="preserve"> variables</w:t>
      </w:r>
      <w:r w:rsidR="00BC0404" w:rsidRPr="00C778AC">
        <w:rPr>
          <w:rFonts w:ascii="Times New Roman" w:hAnsi="Times New Roman" w:cs="Times New Roman"/>
          <w:sz w:val="24"/>
        </w:rPr>
        <w:t>.</w:t>
      </w:r>
      <w:r w:rsidR="0038361D" w:rsidRPr="00C778AC">
        <w:rPr>
          <w:rFonts w:ascii="Times New Roman" w:hAnsi="Times New Roman" w:cs="Times New Roman"/>
          <w:sz w:val="24"/>
        </w:rPr>
        <w:t xml:space="preserve"> </w:t>
      </w:r>
      <w:r w:rsidR="00C778AC" w:rsidRPr="00C778AC">
        <w:rPr>
          <w:rFonts w:ascii="Times New Roman" w:hAnsi="Times New Roman" w:cs="Times New Roman"/>
          <w:sz w:val="24"/>
        </w:rPr>
        <w:t xml:space="preserve">The prompts for </w:t>
      </w:r>
      <w:r w:rsidR="00C778AC" w:rsidRPr="00C778AC">
        <w:rPr>
          <w:rFonts w:ascii="Consolas" w:hAnsi="Consolas" w:cs="Times New Roman"/>
          <w:sz w:val="24"/>
        </w:rPr>
        <w:t>planner</w:t>
      </w:r>
      <w:r w:rsidR="00C778AC" w:rsidRPr="00C778AC">
        <w:rPr>
          <w:rFonts w:ascii="Times New Roman" w:hAnsi="Times New Roman" w:cs="Times New Roman"/>
          <w:sz w:val="24"/>
        </w:rPr>
        <w:t xml:space="preserve">, </w:t>
      </w:r>
      <w:r w:rsidR="00C778AC" w:rsidRPr="00C778AC">
        <w:rPr>
          <w:rFonts w:ascii="Consolas" w:hAnsi="Consolas" w:cs="Times New Roman"/>
          <w:sz w:val="24"/>
        </w:rPr>
        <w:t>internal</w:t>
      </w:r>
      <w:r w:rsidR="00C778AC" w:rsidRPr="00C778AC">
        <w:rPr>
          <w:rFonts w:ascii="Times New Roman" w:hAnsi="Times New Roman" w:cs="Times New Roman"/>
          <w:sz w:val="24"/>
        </w:rPr>
        <w:t xml:space="preserve"> and </w:t>
      </w:r>
      <w:r w:rsidR="00C778AC" w:rsidRPr="00C778AC">
        <w:rPr>
          <w:rFonts w:ascii="Consolas" w:hAnsi="Consolas" w:cs="Times New Roman"/>
          <w:sz w:val="24"/>
        </w:rPr>
        <w:t>external</w:t>
      </w:r>
      <w:r w:rsidR="00C778AC" w:rsidRPr="00C778AC">
        <w:rPr>
          <w:rFonts w:ascii="Times New Roman" w:hAnsi="Times New Roman" w:cs="Times New Roman"/>
          <w:sz w:val="24"/>
        </w:rPr>
        <w:t xml:space="preserve"> are</w:t>
      </w:r>
      <w:r w:rsidR="00C778AC">
        <w:rPr>
          <w:rFonts w:ascii="Times New Roman" w:hAnsi="Times New Roman" w:cs="Times New Roman"/>
          <w:sz w:val="24"/>
        </w:rPr>
        <w:t xml:space="preserve"> in</w:t>
      </w:r>
      <w:r w:rsidR="00F04F7B">
        <w:rPr>
          <w:rFonts w:ascii="Times New Roman" w:hAnsi="Times New Roman" w:cs="Times New Roman"/>
          <w:sz w:val="24"/>
        </w:rPr>
        <w:t xml:space="preserve"> the given</w:t>
      </w:r>
      <w:r w:rsidR="00C778A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778AC">
        <w:rPr>
          <w:rFonts w:ascii="Times New Roman" w:hAnsi="Times New Roman" w:cs="Times New Roman"/>
          <w:sz w:val="24"/>
        </w:rPr>
        <w:t>ipynb</w:t>
      </w:r>
      <w:proofErr w:type="spellEnd"/>
      <w:r w:rsidR="00C778AC">
        <w:rPr>
          <w:rFonts w:ascii="Times New Roman" w:hAnsi="Times New Roman" w:cs="Times New Roman"/>
          <w:sz w:val="24"/>
        </w:rPr>
        <w:t xml:space="preserve"> file.</w:t>
      </w:r>
      <w:r w:rsidR="00AC4F3A">
        <w:rPr>
          <w:rFonts w:ascii="Times New Roman" w:hAnsi="Times New Roman" w:cs="Times New Roman"/>
          <w:sz w:val="24"/>
        </w:rPr>
        <w:t xml:space="preserve"> You can use </w:t>
      </w:r>
      <w:proofErr w:type="spellStart"/>
      <w:r w:rsidR="00AC4F3A" w:rsidRPr="00AC4F3A">
        <w:rPr>
          <w:rFonts w:ascii="Consolas" w:hAnsi="Consolas" w:cs="Times New Roman"/>
          <w:sz w:val="24"/>
        </w:rPr>
        <w:t>from_</w:t>
      </w:r>
      <w:proofErr w:type="gramStart"/>
      <w:r w:rsidR="00AC4F3A" w:rsidRPr="00AC4F3A">
        <w:rPr>
          <w:rFonts w:ascii="Consolas" w:hAnsi="Consolas" w:cs="Times New Roman"/>
          <w:sz w:val="24"/>
        </w:rPr>
        <w:t>tempate</w:t>
      </w:r>
      <w:proofErr w:type="spellEnd"/>
      <w:r w:rsidR="00433EDD">
        <w:rPr>
          <w:rFonts w:ascii="Consolas" w:hAnsi="Consolas" w:cs="Times New Roman"/>
          <w:sz w:val="24"/>
        </w:rPr>
        <w:t>(</w:t>
      </w:r>
      <w:proofErr w:type="gramEnd"/>
      <w:r w:rsidR="00433EDD">
        <w:rPr>
          <w:rFonts w:ascii="Consolas" w:hAnsi="Consolas" w:cs="Times New Roman"/>
          <w:sz w:val="24"/>
        </w:rPr>
        <w:t>)</w:t>
      </w:r>
      <w:r w:rsidR="00AC4F3A">
        <w:rPr>
          <w:rFonts w:ascii="Times New Roman" w:hAnsi="Times New Roman" w:cs="Times New Roman"/>
          <w:sz w:val="24"/>
        </w:rPr>
        <w:t xml:space="preserve"> method for them.</w:t>
      </w:r>
      <w:r w:rsidR="00B255C9">
        <w:rPr>
          <w:rFonts w:ascii="Times New Roman" w:hAnsi="Times New Roman" w:cs="Times New Roman"/>
          <w:sz w:val="24"/>
        </w:rPr>
        <w:t xml:space="preserve"> </w:t>
      </w:r>
      <w:r w:rsidR="001970FD">
        <w:rPr>
          <w:rFonts w:ascii="Times New Roman" w:hAnsi="Times New Roman" w:cs="Times New Roman"/>
          <w:sz w:val="24"/>
        </w:rPr>
        <w:t xml:space="preserve">But you have to use </w:t>
      </w:r>
      <w:proofErr w:type="spellStart"/>
      <w:r w:rsidR="001970FD" w:rsidRPr="001970FD">
        <w:rPr>
          <w:rFonts w:ascii="Consolas" w:hAnsi="Consolas" w:cs="Times New Roman"/>
          <w:sz w:val="24"/>
        </w:rPr>
        <w:t>from_</w:t>
      </w:r>
      <w:proofErr w:type="gramStart"/>
      <w:r w:rsidR="001970FD" w:rsidRPr="001970FD">
        <w:rPr>
          <w:rFonts w:ascii="Consolas" w:hAnsi="Consolas" w:cs="Times New Roman"/>
          <w:sz w:val="24"/>
        </w:rPr>
        <w:t>messages</w:t>
      </w:r>
      <w:proofErr w:type="spellEnd"/>
      <w:r w:rsidR="001970FD" w:rsidRPr="001970FD">
        <w:rPr>
          <w:rFonts w:ascii="Consolas" w:hAnsi="Consolas" w:cs="Times New Roman"/>
          <w:sz w:val="24"/>
        </w:rPr>
        <w:t>(</w:t>
      </w:r>
      <w:proofErr w:type="gramEnd"/>
      <w:r w:rsidR="001970FD" w:rsidRPr="001970FD">
        <w:rPr>
          <w:rFonts w:ascii="Consolas" w:hAnsi="Consolas" w:cs="Times New Roman"/>
          <w:sz w:val="24"/>
        </w:rPr>
        <w:t>)</w:t>
      </w:r>
      <w:r w:rsidR="001970FD">
        <w:rPr>
          <w:rFonts w:ascii="Times New Roman" w:hAnsi="Times New Roman" w:cs="Times New Roman"/>
          <w:sz w:val="24"/>
        </w:rPr>
        <w:t xml:space="preserve"> method for </w:t>
      </w:r>
      <w:r w:rsidR="001970FD" w:rsidRPr="001970FD">
        <w:rPr>
          <w:rFonts w:ascii="Consolas" w:hAnsi="Consolas" w:cs="Times New Roman"/>
          <w:sz w:val="24"/>
        </w:rPr>
        <w:t>analysis</w:t>
      </w:r>
      <w:r w:rsidR="001970FD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1970FD" w:rsidRPr="001970FD">
        <w:rPr>
          <w:rFonts w:ascii="Consolas" w:hAnsi="Consolas" w:cs="Times New Roman"/>
          <w:sz w:val="24"/>
        </w:rPr>
        <w:t>final_responder</w:t>
      </w:r>
      <w:proofErr w:type="spellEnd"/>
      <w:r w:rsidR="001970FD">
        <w:rPr>
          <w:rFonts w:ascii="Times New Roman" w:hAnsi="Times New Roman" w:cs="Times New Roman"/>
          <w:sz w:val="24"/>
        </w:rPr>
        <w:t>.</w:t>
      </w:r>
      <w:r w:rsidR="006A3218">
        <w:rPr>
          <w:rFonts w:ascii="Times New Roman" w:hAnsi="Times New Roman" w:cs="Times New Roman"/>
          <w:sz w:val="24"/>
        </w:rPr>
        <w:t xml:space="preserve"> The specific messages are shown in </w:t>
      </w:r>
      <w:r w:rsidR="00A515DB">
        <w:rPr>
          <w:rFonts w:ascii="Times New Roman" w:hAnsi="Times New Roman" w:cs="Times New Roman"/>
          <w:sz w:val="24"/>
        </w:rPr>
        <w:t>the</w:t>
      </w:r>
      <w:r w:rsidR="006A3218">
        <w:rPr>
          <w:rFonts w:ascii="Times New Roman" w:hAnsi="Times New Roman" w:cs="Times New Roman"/>
          <w:sz w:val="24"/>
        </w:rPr>
        <w:t xml:space="preserve"> </w:t>
      </w:r>
      <w:r w:rsidR="00A515DB">
        <w:rPr>
          <w:rFonts w:ascii="Times New Roman" w:hAnsi="Times New Roman" w:cs="Times New Roman"/>
          <w:sz w:val="24"/>
        </w:rPr>
        <w:t>table below</w:t>
      </w:r>
      <w:r w:rsidR="006A3218">
        <w:rPr>
          <w:rFonts w:ascii="Times New Roman" w:hAnsi="Times New Roman" w:cs="Times New Roman"/>
          <w:sz w:val="24"/>
        </w:rPr>
        <w:t>.</w:t>
      </w:r>
    </w:p>
    <w:p w14:paraId="12E9FF83" w14:textId="77777777" w:rsidR="006E3A98" w:rsidRDefault="006E3A98" w:rsidP="00AA5EB8">
      <w:pPr>
        <w:rPr>
          <w:rFonts w:ascii="Times New Roman" w:hAnsi="Times New Roman" w:cs="Times New Roman"/>
          <w:sz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23"/>
        <w:gridCol w:w="7293"/>
      </w:tblGrid>
      <w:tr w:rsidR="005E5E52" w14:paraId="02C7B445" w14:textId="77777777" w:rsidTr="00DC78E9">
        <w:tc>
          <w:tcPr>
            <w:tcW w:w="1129" w:type="dxa"/>
            <w:vAlign w:val="center"/>
          </w:tcPr>
          <w:p w14:paraId="5656C447" w14:textId="0DD21E49" w:rsidR="005E5E52" w:rsidRDefault="005E5E52" w:rsidP="005E5E5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a</w:t>
            </w:r>
            <w:r>
              <w:rPr>
                <w:rFonts w:ascii="Times New Roman" w:hAnsi="Times New Roman" w:cs="Times New Roman"/>
                <w:sz w:val="24"/>
              </w:rPr>
              <w:t>nalysis</w:t>
            </w:r>
          </w:p>
        </w:tc>
        <w:tc>
          <w:tcPr>
            <w:tcW w:w="7887" w:type="dxa"/>
            <w:vAlign w:val="center"/>
          </w:tcPr>
          <w:p w14:paraId="655103DF" w14:textId="77777777" w:rsidR="00DC78E9" w:rsidRDefault="00DC78E9" w:rsidP="00CC113D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DC78E9">
              <w:rPr>
                <w:rFonts w:ascii="Times New Roman" w:hAnsi="Times New Roman" w:cs="Times New Roman"/>
                <w:sz w:val="24"/>
              </w:rPr>
              <w:t>("system", "Generate a stakeholder analysis map for a given project."),</w:t>
            </w:r>
          </w:p>
          <w:p w14:paraId="700E70C1" w14:textId="07461341" w:rsidR="00DC78E9" w:rsidRPr="00DC78E9" w:rsidRDefault="00DC78E9" w:rsidP="00CC113D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DC78E9">
              <w:rPr>
                <w:rFonts w:ascii="Times New Roman" w:hAnsi="Times New Roman" w:cs="Times New Roman"/>
                <w:sz w:val="24"/>
              </w:rPr>
              <w:t>("human", "The details of a given project is following: {result3}"),</w:t>
            </w:r>
          </w:p>
          <w:p w14:paraId="59B4A917" w14:textId="6EDE9836" w:rsidR="005E5E52" w:rsidRPr="00DC78E9" w:rsidRDefault="00DC78E9" w:rsidP="00CC113D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DC78E9">
              <w:rPr>
                <w:rFonts w:ascii="Times New Roman" w:hAnsi="Times New Roman" w:cs="Times New Roman"/>
                <w:sz w:val="24"/>
              </w:rPr>
              <w:t>("ai", "Internal stakeholders:\n{result</w:t>
            </w:r>
            <w:proofErr w:type="gramStart"/>
            <w:r w:rsidRPr="00DC78E9">
              <w:rPr>
                <w:rFonts w:ascii="Times New Roman" w:hAnsi="Times New Roman" w:cs="Times New Roman"/>
                <w:sz w:val="24"/>
              </w:rPr>
              <w:t>1}\n\</w:t>
            </w:r>
            <w:proofErr w:type="spellStart"/>
            <w:r w:rsidRPr="00DC78E9">
              <w:rPr>
                <w:rFonts w:ascii="Times New Roman" w:hAnsi="Times New Roman" w:cs="Times New Roman"/>
                <w:sz w:val="24"/>
              </w:rPr>
              <w:t>nExternal</w:t>
            </w:r>
            <w:proofErr w:type="spellEnd"/>
            <w:proofErr w:type="gramEnd"/>
            <w:r w:rsidRPr="00DC78E9">
              <w:rPr>
                <w:rFonts w:ascii="Times New Roman" w:hAnsi="Times New Roman" w:cs="Times New Roman"/>
                <w:sz w:val="24"/>
              </w:rPr>
              <w:t xml:space="preserve"> stakeholders:\n{result2}")</w:t>
            </w:r>
          </w:p>
        </w:tc>
      </w:tr>
      <w:tr w:rsidR="005E5E52" w14:paraId="51F1B0E4" w14:textId="77777777" w:rsidTr="005E5E52">
        <w:tc>
          <w:tcPr>
            <w:tcW w:w="1129" w:type="dxa"/>
            <w:vAlign w:val="center"/>
          </w:tcPr>
          <w:p w14:paraId="425B7789" w14:textId="2BC178C6" w:rsidR="005E5E52" w:rsidRDefault="005E5E52" w:rsidP="005E5E5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</w:rPr>
              <w:t>f</w:t>
            </w:r>
            <w:r>
              <w:rPr>
                <w:rFonts w:ascii="Times New Roman" w:hAnsi="Times New Roman" w:cs="Times New Roman"/>
                <w:sz w:val="24"/>
              </w:rPr>
              <w:t>inal_responder</w:t>
            </w:r>
            <w:proofErr w:type="spellEnd"/>
          </w:p>
        </w:tc>
        <w:tc>
          <w:tcPr>
            <w:tcW w:w="7887" w:type="dxa"/>
          </w:tcPr>
          <w:p w14:paraId="21038E5B" w14:textId="77777777" w:rsidR="00CC113D" w:rsidRPr="00CC113D" w:rsidRDefault="00CC113D" w:rsidP="00CC113D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CC113D">
              <w:rPr>
                <w:rFonts w:ascii="Times New Roman" w:hAnsi="Times New Roman" w:cs="Times New Roman"/>
                <w:sz w:val="24"/>
              </w:rPr>
              <w:t>("system", "Generate a final response given the information."),</w:t>
            </w:r>
          </w:p>
          <w:p w14:paraId="20790244" w14:textId="5B1FEC23" w:rsidR="00CC113D" w:rsidRPr="00CC113D" w:rsidRDefault="00CC113D" w:rsidP="00CC113D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CC113D">
              <w:rPr>
                <w:rFonts w:ascii="Times New Roman" w:hAnsi="Times New Roman" w:cs="Times New Roman"/>
                <w:sz w:val="24"/>
              </w:rPr>
              <w:t>("ai", "{</w:t>
            </w:r>
            <w:proofErr w:type="spellStart"/>
            <w:r w:rsidRPr="00CC113D">
              <w:rPr>
                <w:rFonts w:ascii="Times New Roman" w:hAnsi="Times New Roman" w:cs="Times New Roman"/>
                <w:sz w:val="24"/>
              </w:rPr>
              <w:t>a_response</w:t>
            </w:r>
            <w:proofErr w:type="spellEnd"/>
            <w:r w:rsidRPr="00CC113D">
              <w:rPr>
                <w:rFonts w:ascii="Times New Roman" w:hAnsi="Times New Roman" w:cs="Times New Roman"/>
                <w:sz w:val="24"/>
              </w:rPr>
              <w:t>}"),</w:t>
            </w:r>
          </w:p>
          <w:p w14:paraId="4A058CA7" w14:textId="6C8248C6" w:rsidR="005E5E52" w:rsidRPr="00CC113D" w:rsidRDefault="00CC113D" w:rsidP="00CC113D">
            <w:pPr>
              <w:jc w:val="left"/>
              <w:rPr>
                <w:rFonts w:ascii="Times New Roman" w:hAnsi="Times New Roman" w:cs="Times New Roman"/>
                <w:sz w:val="24"/>
              </w:rPr>
            </w:pPr>
            <w:r w:rsidRPr="00CC113D">
              <w:rPr>
                <w:rFonts w:ascii="Times New Roman" w:hAnsi="Times New Roman" w:cs="Times New Roman"/>
                <w:sz w:val="24"/>
              </w:rPr>
              <w:t>("human", "Common pitfalls:\n{</w:t>
            </w:r>
            <w:proofErr w:type="spellStart"/>
            <w:r w:rsidRPr="00CC113D">
              <w:rPr>
                <w:rFonts w:ascii="Times New Roman" w:hAnsi="Times New Roman" w:cs="Times New Roman"/>
                <w:sz w:val="24"/>
              </w:rPr>
              <w:t>a_pitfalls</w:t>
            </w:r>
            <w:proofErr w:type="spellEnd"/>
            <w:r w:rsidRPr="00CC113D">
              <w:rPr>
                <w:rFonts w:ascii="Times New Roman" w:hAnsi="Times New Roman" w:cs="Times New Roman"/>
                <w:sz w:val="24"/>
              </w:rPr>
              <w:t>}")</w:t>
            </w:r>
          </w:p>
        </w:tc>
      </w:tr>
    </w:tbl>
    <w:p w14:paraId="4ADDADA6" w14:textId="77777777" w:rsidR="006A3218" w:rsidRDefault="006A3218" w:rsidP="00AA5EB8">
      <w:pPr>
        <w:rPr>
          <w:rFonts w:ascii="Times New Roman" w:hAnsi="Times New Roman" w:cs="Times New Roman"/>
          <w:sz w:val="24"/>
        </w:rPr>
      </w:pPr>
    </w:p>
    <w:p w14:paraId="46B13FE4" w14:textId="54CE0C31" w:rsidR="00AC3D63" w:rsidRPr="00C76DEF" w:rsidRDefault="006069E7" w:rsidP="00AA5EB8">
      <w:pPr>
        <w:rPr>
          <w:rFonts w:ascii="Times New Roman" w:hAnsi="Times New Roman" w:cs="Times New Roman"/>
          <w:b/>
          <w:bCs/>
          <w:sz w:val="24"/>
        </w:rPr>
      </w:pPr>
      <w:r w:rsidRPr="00C76DEF">
        <w:rPr>
          <w:rFonts w:ascii="Times New Roman" w:hAnsi="Times New Roman" w:cs="Times New Roman" w:hint="eastAsia"/>
          <w:b/>
          <w:bCs/>
          <w:sz w:val="24"/>
        </w:rPr>
        <w:t>R</w:t>
      </w:r>
      <w:r w:rsidRPr="00C76DEF">
        <w:rPr>
          <w:rFonts w:ascii="Times New Roman" w:hAnsi="Times New Roman" w:cs="Times New Roman"/>
          <w:b/>
          <w:bCs/>
          <w:sz w:val="24"/>
        </w:rPr>
        <w:t xml:space="preserve">ead the given </w:t>
      </w:r>
      <w:proofErr w:type="spellStart"/>
      <w:r w:rsidRPr="00C76DEF">
        <w:rPr>
          <w:rFonts w:ascii="Times New Roman" w:hAnsi="Times New Roman" w:cs="Times New Roman"/>
          <w:b/>
          <w:bCs/>
          <w:sz w:val="24"/>
        </w:rPr>
        <w:t>ipynb</w:t>
      </w:r>
      <w:proofErr w:type="spellEnd"/>
      <w:r w:rsidRPr="00C76DEF">
        <w:rPr>
          <w:rFonts w:ascii="Times New Roman" w:hAnsi="Times New Roman" w:cs="Times New Roman"/>
          <w:b/>
          <w:bCs/>
          <w:sz w:val="24"/>
        </w:rPr>
        <w:t xml:space="preserve"> file carefully and </w:t>
      </w:r>
      <w:r w:rsidR="001116C6" w:rsidRPr="00C76DEF">
        <w:rPr>
          <w:rFonts w:ascii="Times New Roman" w:hAnsi="Times New Roman" w:cs="Times New Roman"/>
          <w:b/>
          <w:bCs/>
          <w:sz w:val="24"/>
        </w:rPr>
        <w:t>write all your codes and results here.</w:t>
      </w:r>
    </w:p>
    <w:p w14:paraId="21C46C3D" w14:textId="4ED79170" w:rsidR="00AA5EB8" w:rsidRPr="00E4453A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1048A8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1048A8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07793655" w14:textId="173ED74B" w:rsidR="00AA5EB8" w:rsidRPr="0013295E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</w:t>
      </w:r>
      <w:r w:rsidR="00610865">
        <w:rPr>
          <w:rFonts w:ascii="Times New Roman" w:hAnsi="Times New Roman" w:cs="Times New Roman"/>
          <w:color w:val="0000FF"/>
          <w:sz w:val="24"/>
        </w:rPr>
        <w:t xml:space="preserve"> or string</w:t>
      </w:r>
      <w:r w:rsidRPr="00616385">
        <w:rPr>
          <w:rFonts w:ascii="Times New Roman" w:hAnsi="Times New Roman" w:cs="Times New Roman"/>
          <w:color w:val="0000FF"/>
          <w:sz w:val="24"/>
        </w:rPr>
        <w:t>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AA5EB8" w:rsidRPr="00200B74" w14:paraId="5D4003AA" w14:textId="77777777" w:rsidTr="002B64D1">
        <w:trPr>
          <w:cantSplit/>
          <w:trHeight w:val="99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B08B0" w14:textId="77777777" w:rsidR="00AA5EB8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lastRenderedPageBreak/>
              <w:drawing>
                <wp:inline distT="0" distB="0" distL="0" distR="0" wp14:anchorId="7C679AC0" wp14:editId="2DA8A692">
                  <wp:extent cx="5731510" cy="704850"/>
                  <wp:effectExtent l="0" t="0" r="2540" b="0"/>
                  <wp:docPr id="170699090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699090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7BD9B6" w14:textId="77777777" w:rsidR="00C05EC7" w:rsidRDefault="00C05EC7" w:rsidP="001353E7">
            <w:pPr>
              <w:widowControl/>
              <w:wordWrap/>
              <w:autoSpaceDE/>
              <w:autoSpaceDN/>
              <w:jc w:val="left"/>
              <w:rPr>
                <w:rFonts w:hint="eastAsia"/>
              </w:rPr>
            </w:pPr>
          </w:p>
          <w:p w14:paraId="7450E875" w14:textId="2F5BED04" w:rsidR="00C05EC7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drawing>
                <wp:inline distT="0" distB="0" distL="0" distR="0" wp14:anchorId="2242EEF2" wp14:editId="7CD584B0">
                  <wp:extent cx="5731510" cy="1108075"/>
                  <wp:effectExtent l="0" t="0" r="2540" b="0"/>
                  <wp:docPr id="1538285764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828576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108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AE36F8" w14:textId="77777777" w:rsidR="00C05EC7" w:rsidRDefault="00C05EC7" w:rsidP="001353E7">
            <w:pPr>
              <w:widowControl/>
              <w:wordWrap/>
              <w:autoSpaceDE/>
              <w:autoSpaceDN/>
              <w:jc w:val="left"/>
            </w:pPr>
          </w:p>
          <w:p w14:paraId="43B1F019" w14:textId="4B83E9D4" w:rsidR="00C05EC7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drawing>
                <wp:inline distT="0" distB="0" distL="0" distR="0" wp14:anchorId="7D355C9C" wp14:editId="032EC0D1">
                  <wp:extent cx="5731510" cy="1125855"/>
                  <wp:effectExtent l="0" t="0" r="2540" b="0"/>
                  <wp:docPr id="75867654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676549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125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D65DA1" w14:textId="77777777" w:rsidR="00C05EC7" w:rsidRDefault="00C05EC7" w:rsidP="001353E7">
            <w:pPr>
              <w:widowControl/>
              <w:wordWrap/>
              <w:autoSpaceDE/>
              <w:autoSpaceDN/>
              <w:jc w:val="left"/>
            </w:pPr>
          </w:p>
          <w:p w14:paraId="3A22EDE7" w14:textId="1C7F907A" w:rsidR="00C05EC7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drawing>
                <wp:inline distT="0" distB="0" distL="0" distR="0" wp14:anchorId="079C94E5" wp14:editId="1D08CCF1">
                  <wp:extent cx="5731510" cy="851535"/>
                  <wp:effectExtent l="0" t="0" r="2540" b="5715"/>
                  <wp:docPr id="873650452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3650452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51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B61E06" w14:textId="77777777" w:rsidR="00C05EC7" w:rsidRDefault="00C05EC7" w:rsidP="001353E7">
            <w:pPr>
              <w:widowControl/>
              <w:wordWrap/>
              <w:autoSpaceDE/>
              <w:autoSpaceDN/>
              <w:jc w:val="left"/>
            </w:pPr>
          </w:p>
          <w:p w14:paraId="08BBF49F" w14:textId="0ED2C401" w:rsidR="00C05EC7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drawing>
                <wp:inline distT="0" distB="0" distL="0" distR="0" wp14:anchorId="07754291" wp14:editId="388763F5">
                  <wp:extent cx="5731510" cy="845820"/>
                  <wp:effectExtent l="0" t="0" r="2540" b="0"/>
                  <wp:docPr id="117432757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32757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4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CF7E11" w14:textId="77777777" w:rsidR="00C05EC7" w:rsidRDefault="00C05EC7" w:rsidP="001353E7">
            <w:pPr>
              <w:widowControl/>
              <w:wordWrap/>
              <w:autoSpaceDE/>
              <w:autoSpaceDN/>
              <w:jc w:val="left"/>
            </w:pPr>
          </w:p>
          <w:p w14:paraId="726FDE1D" w14:textId="53AAA6D8" w:rsidR="00C05EC7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drawing>
                <wp:inline distT="0" distB="0" distL="0" distR="0" wp14:anchorId="67764457" wp14:editId="3F28B677">
                  <wp:extent cx="5731510" cy="1837055"/>
                  <wp:effectExtent l="0" t="0" r="2540" b="0"/>
                  <wp:docPr id="24987156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9871565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83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853455" w14:textId="37242499" w:rsidR="00C05EC7" w:rsidRDefault="00C05EC7" w:rsidP="001353E7">
            <w:pPr>
              <w:widowControl/>
              <w:wordWrap/>
              <w:autoSpaceDE/>
              <w:autoSpaceDN/>
              <w:jc w:val="left"/>
            </w:pPr>
            <w:r w:rsidRPr="00C05EC7">
              <w:drawing>
                <wp:inline distT="0" distB="0" distL="0" distR="0" wp14:anchorId="2796CF88" wp14:editId="5FA45FDC">
                  <wp:extent cx="5731510" cy="1459865"/>
                  <wp:effectExtent l="0" t="0" r="2540" b="6985"/>
                  <wp:docPr id="4072229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22293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5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5AD23B" w14:textId="1B7B1CD7" w:rsidR="00C05EC7" w:rsidRPr="00435F3F" w:rsidRDefault="00C05EC7" w:rsidP="001353E7">
            <w:pPr>
              <w:widowControl/>
              <w:wordWrap/>
              <w:autoSpaceDE/>
              <w:autoSpaceDN/>
              <w:jc w:val="left"/>
              <w:rPr>
                <w:rFonts w:hint="eastAsia"/>
              </w:rPr>
            </w:pPr>
            <w:r w:rsidRPr="00C05EC7">
              <w:lastRenderedPageBreak/>
              <w:drawing>
                <wp:inline distT="0" distB="0" distL="0" distR="0" wp14:anchorId="22C140AD" wp14:editId="6ADB0423">
                  <wp:extent cx="5731510" cy="2188845"/>
                  <wp:effectExtent l="0" t="0" r="2540" b="1905"/>
                  <wp:docPr id="58073368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073368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188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A72327" w14:textId="77777777" w:rsidR="002142F1" w:rsidRDefault="002142F1"/>
    <w:sectPr w:rsidR="002142F1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F13E9" w14:textId="77777777" w:rsidR="005658BC" w:rsidRDefault="005658BC" w:rsidP="00735C2F">
      <w:r>
        <w:separator/>
      </w:r>
    </w:p>
  </w:endnote>
  <w:endnote w:type="continuationSeparator" w:id="0">
    <w:p w14:paraId="5C366CE3" w14:textId="77777777" w:rsidR="005658BC" w:rsidRDefault="005658BC" w:rsidP="00735C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644F5" w14:textId="77777777" w:rsidR="005658BC" w:rsidRDefault="005658BC" w:rsidP="00735C2F">
      <w:r>
        <w:separator/>
      </w:r>
    </w:p>
  </w:footnote>
  <w:footnote w:type="continuationSeparator" w:id="0">
    <w:p w14:paraId="323D510F" w14:textId="77777777" w:rsidR="005658BC" w:rsidRDefault="005658BC" w:rsidP="00735C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D75D9"/>
    <w:multiLevelType w:val="multilevel"/>
    <w:tmpl w:val="B922F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176DFD"/>
    <w:multiLevelType w:val="hybridMultilevel"/>
    <w:tmpl w:val="3344132E"/>
    <w:lvl w:ilvl="0" w:tplc="FE98B23C">
      <w:start w:val="1"/>
      <w:numFmt w:val="decimal"/>
      <w:lvlText w:val="%1."/>
      <w:lvlJc w:val="left"/>
      <w:pPr>
        <w:ind w:left="80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58A568BD"/>
    <w:multiLevelType w:val="multilevel"/>
    <w:tmpl w:val="BE56591A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3645206"/>
    <w:multiLevelType w:val="hybridMultilevel"/>
    <w:tmpl w:val="3FCAAF08"/>
    <w:lvl w:ilvl="0" w:tplc="B9CC51B6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74BC1AC0"/>
    <w:multiLevelType w:val="hybridMultilevel"/>
    <w:tmpl w:val="4726040E"/>
    <w:lvl w:ilvl="0" w:tplc="3D4279AC">
      <w:start w:val="1"/>
      <w:numFmt w:val="lowerLetter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5" w15:restartNumberingAfterBreak="0">
    <w:nsid w:val="7522622B"/>
    <w:multiLevelType w:val="hybridMultilevel"/>
    <w:tmpl w:val="3432B898"/>
    <w:lvl w:ilvl="0" w:tplc="3AE0FCF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6" w15:restartNumberingAfterBreak="0">
    <w:nsid w:val="7B716AFB"/>
    <w:multiLevelType w:val="hybridMultilevel"/>
    <w:tmpl w:val="B4407F78"/>
    <w:lvl w:ilvl="0" w:tplc="10E46A18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87959499">
    <w:abstractNumId w:val="0"/>
  </w:num>
  <w:num w:numId="2" w16cid:durableId="684331444">
    <w:abstractNumId w:val="1"/>
  </w:num>
  <w:num w:numId="3" w16cid:durableId="1372878430">
    <w:abstractNumId w:val="5"/>
  </w:num>
  <w:num w:numId="4" w16cid:durableId="1878852338">
    <w:abstractNumId w:val="3"/>
  </w:num>
  <w:num w:numId="5" w16cid:durableId="1437946703">
    <w:abstractNumId w:val="6"/>
  </w:num>
  <w:num w:numId="6" w16cid:durableId="1394700856">
    <w:abstractNumId w:val="2"/>
  </w:num>
  <w:num w:numId="7" w16cid:durableId="19809149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DY2sjQ1sbAwMDBQ0lEKTi0uzszPAykwrAUA0NuK2ywAAAA="/>
  </w:docVars>
  <w:rsids>
    <w:rsidRoot w:val="00DA54DE"/>
    <w:rsid w:val="00000381"/>
    <w:rsid w:val="0000125D"/>
    <w:rsid w:val="00001C03"/>
    <w:rsid w:val="00002900"/>
    <w:rsid w:val="00004658"/>
    <w:rsid w:val="00007F40"/>
    <w:rsid w:val="00010147"/>
    <w:rsid w:val="0001091A"/>
    <w:rsid w:val="00011D7D"/>
    <w:rsid w:val="00017608"/>
    <w:rsid w:val="00020A46"/>
    <w:rsid w:val="0002184D"/>
    <w:rsid w:val="00041C76"/>
    <w:rsid w:val="000461FF"/>
    <w:rsid w:val="00051D16"/>
    <w:rsid w:val="00051FCD"/>
    <w:rsid w:val="00060792"/>
    <w:rsid w:val="00062A59"/>
    <w:rsid w:val="00064685"/>
    <w:rsid w:val="00065B8A"/>
    <w:rsid w:val="00073685"/>
    <w:rsid w:val="000924D5"/>
    <w:rsid w:val="00094386"/>
    <w:rsid w:val="00096C4E"/>
    <w:rsid w:val="000976A4"/>
    <w:rsid w:val="000A7923"/>
    <w:rsid w:val="000B0992"/>
    <w:rsid w:val="000B4D0A"/>
    <w:rsid w:val="000C3527"/>
    <w:rsid w:val="000C44DD"/>
    <w:rsid w:val="000C59EE"/>
    <w:rsid w:val="000C6E89"/>
    <w:rsid w:val="000D0AAE"/>
    <w:rsid w:val="000D3C29"/>
    <w:rsid w:val="000D5A5D"/>
    <w:rsid w:val="000D6A6F"/>
    <w:rsid w:val="000E2ADD"/>
    <w:rsid w:val="000F1351"/>
    <w:rsid w:val="000F145E"/>
    <w:rsid w:val="000F3B66"/>
    <w:rsid w:val="000F3FBA"/>
    <w:rsid w:val="000F4C15"/>
    <w:rsid w:val="001004AF"/>
    <w:rsid w:val="00101F69"/>
    <w:rsid w:val="00104210"/>
    <w:rsid w:val="001048A8"/>
    <w:rsid w:val="00104D85"/>
    <w:rsid w:val="0010544E"/>
    <w:rsid w:val="00106414"/>
    <w:rsid w:val="001070F8"/>
    <w:rsid w:val="0010756D"/>
    <w:rsid w:val="001116C6"/>
    <w:rsid w:val="00111944"/>
    <w:rsid w:val="001122E3"/>
    <w:rsid w:val="00113701"/>
    <w:rsid w:val="001144E2"/>
    <w:rsid w:val="00117A00"/>
    <w:rsid w:val="001277C2"/>
    <w:rsid w:val="0013295E"/>
    <w:rsid w:val="0013531D"/>
    <w:rsid w:val="001353E7"/>
    <w:rsid w:val="001363FB"/>
    <w:rsid w:val="00140533"/>
    <w:rsid w:val="00140CDD"/>
    <w:rsid w:val="00141AD1"/>
    <w:rsid w:val="001421A6"/>
    <w:rsid w:val="00152901"/>
    <w:rsid w:val="001600FF"/>
    <w:rsid w:val="00164523"/>
    <w:rsid w:val="0016466B"/>
    <w:rsid w:val="00165633"/>
    <w:rsid w:val="001731CA"/>
    <w:rsid w:val="00173379"/>
    <w:rsid w:val="00173F58"/>
    <w:rsid w:val="00177D07"/>
    <w:rsid w:val="00183D03"/>
    <w:rsid w:val="001875E7"/>
    <w:rsid w:val="0019129F"/>
    <w:rsid w:val="001970FD"/>
    <w:rsid w:val="001A0A24"/>
    <w:rsid w:val="001A14F2"/>
    <w:rsid w:val="001A5565"/>
    <w:rsid w:val="001A629D"/>
    <w:rsid w:val="001A76DE"/>
    <w:rsid w:val="001B0096"/>
    <w:rsid w:val="001B0954"/>
    <w:rsid w:val="001B279F"/>
    <w:rsid w:val="001B5EC3"/>
    <w:rsid w:val="001C0B8F"/>
    <w:rsid w:val="001C0BB9"/>
    <w:rsid w:val="001C1EBD"/>
    <w:rsid w:val="001C50B6"/>
    <w:rsid w:val="001C5584"/>
    <w:rsid w:val="001D3621"/>
    <w:rsid w:val="001D407C"/>
    <w:rsid w:val="001D4199"/>
    <w:rsid w:val="001D45F3"/>
    <w:rsid w:val="001D69A5"/>
    <w:rsid w:val="001D6C58"/>
    <w:rsid w:val="001D7619"/>
    <w:rsid w:val="001E390F"/>
    <w:rsid w:val="001E51C8"/>
    <w:rsid w:val="001F39F8"/>
    <w:rsid w:val="001F5237"/>
    <w:rsid w:val="00200ACF"/>
    <w:rsid w:val="00200B74"/>
    <w:rsid w:val="0020131B"/>
    <w:rsid w:val="00205EC4"/>
    <w:rsid w:val="00213C04"/>
    <w:rsid w:val="002142F1"/>
    <w:rsid w:val="00214F96"/>
    <w:rsid w:val="0021549B"/>
    <w:rsid w:val="002160FB"/>
    <w:rsid w:val="002167A8"/>
    <w:rsid w:val="00216DD6"/>
    <w:rsid w:val="00223542"/>
    <w:rsid w:val="00223DB6"/>
    <w:rsid w:val="002247FB"/>
    <w:rsid w:val="00231AAE"/>
    <w:rsid w:val="00236131"/>
    <w:rsid w:val="00254344"/>
    <w:rsid w:val="00255862"/>
    <w:rsid w:val="002568C8"/>
    <w:rsid w:val="0026076A"/>
    <w:rsid w:val="0026208B"/>
    <w:rsid w:val="0026260F"/>
    <w:rsid w:val="002654DD"/>
    <w:rsid w:val="0026782A"/>
    <w:rsid w:val="002711E1"/>
    <w:rsid w:val="002713F7"/>
    <w:rsid w:val="00271B5E"/>
    <w:rsid w:val="002724C1"/>
    <w:rsid w:val="002774C4"/>
    <w:rsid w:val="00277D9A"/>
    <w:rsid w:val="00281BC1"/>
    <w:rsid w:val="0028378D"/>
    <w:rsid w:val="00292686"/>
    <w:rsid w:val="00293D5A"/>
    <w:rsid w:val="00295887"/>
    <w:rsid w:val="002A4C01"/>
    <w:rsid w:val="002A5617"/>
    <w:rsid w:val="002A5832"/>
    <w:rsid w:val="002B0008"/>
    <w:rsid w:val="002B08D7"/>
    <w:rsid w:val="002B18B7"/>
    <w:rsid w:val="002C04F7"/>
    <w:rsid w:val="002C3BFC"/>
    <w:rsid w:val="002C5405"/>
    <w:rsid w:val="002D4AAE"/>
    <w:rsid w:val="002D70A2"/>
    <w:rsid w:val="002E038C"/>
    <w:rsid w:val="002E0B2B"/>
    <w:rsid w:val="002E2D30"/>
    <w:rsid w:val="002E2D34"/>
    <w:rsid w:val="002E439D"/>
    <w:rsid w:val="002F3063"/>
    <w:rsid w:val="00310DE3"/>
    <w:rsid w:val="00312832"/>
    <w:rsid w:val="0031651B"/>
    <w:rsid w:val="00320BF6"/>
    <w:rsid w:val="003211AA"/>
    <w:rsid w:val="00327443"/>
    <w:rsid w:val="0033330B"/>
    <w:rsid w:val="00342EC3"/>
    <w:rsid w:val="003436B9"/>
    <w:rsid w:val="00346D1E"/>
    <w:rsid w:val="003478AE"/>
    <w:rsid w:val="00347F86"/>
    <w:rsid w:val="0035619F"/>
    <w:rsid w:val="00356BBC"/>
    <w:rsid w:val="0037130D"/>
    <w:rsid w:val="00372F2B"/>
    <w:rsid w:val="00382A8C"/>
    <w:rsid w:val="0038361D"/>
    <w:rsid w:val="0039339B"/>
    <w:rsid w:val="00393F47"/>
    <w:rsid w:val="003B04B6"/>
    <w:rsid w:val="003B111E"/>
    <w:rsid w:val="003B2FE6"/>
    <w:rsid w:val="003B3115"/>
    <w:rsid w:val="003B3EB8"/>
    <w:rsid w:val="003B5CC6"/>
    <w:rsid w:val="003C3959"/>
    <w:rsid w:val="003C669A"/>
    <w:rsid w:val="003D37BB"/>
    <w:rsid w:val="003D5B2D"/>
    <w:rsid w:val="003E1C46"/>
    <w:rsid w:val="003E3A87"/>
    <w:rsid w:val="003E7645"/>
    <w:rsid w:val="003F205B"/>
    <w:rsid w:val="003F2E2D"/>
    <w:rsid w:val="003F303E"/>
    <w:rsid w:val="003F4507"/>
    <w:rsid w:val="00402A11"/>
    <w:rsid w:val="004078EC"/>
    <w:rsid w:val="004114BB"/>
    <w:rsid w:val="004123A9"/>
    <w:rsid w:val="00415412"/>
    <w:rsid w:val="00415600"/>
    <w:rsid w:val="004222AD"/>
    <w:rsid w:val="00422F68"/>
    <w:rsid w:val="0042368F"/>
    <w:rsid w:val="00423BBB"/>
    <w:rsid w:val="00425FD1"/>
    <w:rsid w:val="004277BB"/>
    <w:rsid w:val="00427B8B"/>
    <w:rsid w:val="0043202A"/>
    <w:rsid w:val="00433EDD"/>
    <w:rsid w:val="004351DC"/>
    <w:rsid w:val="00435F3F"/>
    <w:rsid w:val="00436187"/>
    <w:rsid w:val="004404BB"/>
    <w:rsid w:val="00450A17"/>
    <w:rsid w:val="00454DED"/>
    <w:rsid w:val="004558DD"/>
    <w:rsid w:val="00456648"/>
    <w:rsid w:val="0045743D"/>
    <w:rsid w:val="0046081D"/>
    <w:rsid w:val="00462134"/>
    <w:rsid w:val="004666FD"/>
    <w:rsid w:val="0047594A"/>
    <w:rsid w:val="004813AF"/>
    <w:rsid w:val="00485D3B"/>
    <w:rsid w:val="004879CD"/>
    <w:rsid w:val="0049298D"/>
    <w:rsid w:val="00494537"/>
    <w:rsid w:val="004A6404"/>
    <w:rsid w:val="004B0173"/>
    <w:rsid w:val="004B0DE4"/>
    <w:rsid w:val="004C2382"/>
    <w:rsid w:val="004C2E0E"/>
    <w:rsid w:val="004C3AD8"/>
    <w:rsid w:val="004C4553"/>
    <w:rsid w:val="004C4D59"/>
    <w:rsid w:val="004C591B"/>
    <w:rsid w:val="004C71FA"/>
    <w:rsid w:val="004C7366"/>
    <w:rsid w:val="004D00F6"/>
    <w:rsid w:val="004D1DDC"/>
    <w:rsid w:val="004D6433"/>
    <w:rsid w:val="004D6D5A"/>
    <w:rsid w:val="004D7A20"/>
    <w:rsid w:val="004E179A"/>
    <w:rsid w:val="004E24E4"/>
    <w:rsid w:val="004E51D0"/>
    <w:rsid w:val="004E5BB7"/>
    <w:rsid w:val="004F001B"/>
    <w:rsid w:val="004F75C2"/>
    <w:rsid w:val="00504049"/>
    <w:rsid w:val="00506391"/>
    <w:rsid w:val="00507552"/>
    <w:rsid w:val="005076D4"/>
    <w:rsid w:val="00513C3F"/>
    <w:rsid w:val="00514866"/>
    <w:rsid w:val="00517B8B"/>
    <w:rsid w:val="0052172B"/>
    <w:rsid w:val="0052203B"/>
    <w:rsid w:val="005262F6"/>
    <w:rsid w:val="005439F0"/>
    <w:rsid w:val="005449A9"/>
    <w:rsid w:val="00544BEB"/>
    <w:rsid w:val="00547C97"/>
    <w:rsid w:val="00552004"/>
    <w:rsid w:val="00552E83"/>
    <w:rsid w:val="005641FC"/>
    <w:rsid w:val="00564A5D"/>
    <w:rsid w:val="00564E10"/>
    <w:rsid w:val="005658BC"/>
    <w:rsid w:val="005660AB"/>
    <w:rsid w:val="005678D4"/>
    <w:rsid w:val="0057143F"/>
    <w:rsid w:val="00573DED"/>
    <w:rsid w:val="005742C7"/>
    <w:rsid w:val="00575470"/>
    <w:rsid w:val="00580A6F"/>
    <w:rsid w:val="00585349"/>
    <w:rsid w:val="00591AFF"/>
    <w:rsid w:val="00592E0D"/>
    <w:rsid w:val="005948CA"/>
    <w:rsid w:val="00595AC6"/>
    <w:rsid w:val="005A049F"/>
    <w:rsid w:val="005A0ADC"/>
    <w:rsid w:val="005A1FE5"/>
    <w:rsid w:val="005A3653"/>
    <w:rsid w:val="005B7FFB"/>
    <w:rsid w:val="005C2E11"/>
    <w:rsid w:val="005D1E9A"/>
    <w:rsid w:val="005D3397"/>
    <w:rsid w:val="005D4D31"/>
    <w:rsid w:val="005E24E5"/>
    <w:rsid w:val="005E345F"/>
    <w:rsid w:val="005E5E52"/>
    <w:rsid w:val="005E7015"/>
    <w:rsid w:val="0060377C"/>
    <w:rsid w:val="006069E7"/>
    <w:rsid w:val="00610865"/>
    <w:rsid w:val="006115ED"/>
    <w:rsid w:val="00611A17"/>
    <w:rsid w:val="00611DDC"/>
    <w:rsid w:val="00613538"/>
    <w:rsid w:val="00615535"/>
    <w:rsid w:val="00617D19"/>
    <w:rsid w:val="0062062E"/>
    <w:rsid w:val="00621D2D"/>
    <w:rsid w:val="0062290F"/>
    <w:rsid w:val="00624C0C"/>
    <w:rsid w:val="00625F5A"/>
    <w:rsid w:val="00630E8A"/>
    <w:rsid w:val="00636BBA"/>
    <w:rsid w:val="0064107C"/>
    <w:rsid w:val="006417D2"/>
    <w:rsid w:val="0064736D"/>
    <w:rsid w:val="0064752B"/>
    <w:rsid w:val="00654DD9"/>
    <w:rsid w:val="006640A5"/>
    <w:rsid w:val="006654C2"/>
    <w:rsid w:val="00675A0E"/>
    <w:rsid w:val="00680433"/>
    <w:rsid w:val="00680693"/>
    <w:rsid w:val="00682740"/>
    <w:rsid w:val="00683192"/>
    <w:rsid w:val="00685562"/>
    <w:rsid w:val="00693966"/>
    <w:rsid w:val="006939D9"/>
    <w:rsid w:val="006948C0"/>
    <w:rsid w:val="006962FE"/>
    <w:rsid w:val="006A2733"/>
    <w:rsid w:val="006A3218"/>
    <w:rsid w:val="006B1828"/>
    <w:rsid w:val="006B211B"/>
    <w:rsid w:val="006B277A"/>
    <w:rsid w:val="006C08FD"/>
    <w:rsid w:val="006C30F3"/>
    <w:rsid w:val="006C3C48"/>
    <w:rsid w:val="006C5EC2"/>
    <w:rsid w:val="006C636C"/>
    <w:rsid w:val="006C711C"/>
    <w:rsid w:val="006D2402"/>
    <w:rsid w:val="006D6E18"/>
    <w:rsid w:val="006E1887"/>
    <w:rsid w:val="006E3A98"/>
    <w:rsid w:val="006E4AD0"/>
    <w:rsid w:val="006F2DA5"/>
    <w:rsid w:val="00715142"/>
    <w:rsid w:val="00715251"/>
    <w:rsid w:val="00723D80"/>
    <w:rsid w:val="0073011D"/>
    <w:rsid w:val="00733FE5"/>
    <w:rsid w:val="00735C2F"/>
    <w:rsid w:val="0075635F"/>
    <w:rsid w:val="0075764B"/>
    <w:rsid w:val="00757F44"/>
    <w:rsid w:val="00760CE4"/>
    <w:rsid w:val="00762978"/>
    <w:rsid w:val="00772463"/>
    <w:rsid w:val="00777F2E"/>
    <w:rsid w:val="007810C5"/>
    <w:rsid w:val="00787011"/>
    <w:rsid w:val="007A5659"/>
    <w:rsid w:val="007A6DFD"/>
    <w:rsid w:val="007B2E14"/>
    <w:rsid w:val="007B6E84"/>
    <w:rsid w:val="007C13A3"/>
    <w:rsid w:val="007C3184"/>
    <w:rsid w:val="007C76FB"/>
    <w:rsid w:val="007E0774"/>
    <w:rsid w:val="007E3D15"/>
    <w:rsid w:val="007E457B"/>
    <w:rsid w:val="0080568B"/>
    <w:rsid w:val="00820C96"/>
    <w:rsid w:val="008225F1"/>
    <w:rsid w:val="00823EB0"/>
    <w:rsid w:val="008275B1"/>
    <w:rsid w:val="00831617"/>
    <w:rsid w:val="008341FE"/>
    <w:rsid w:val="00837B53"/>
    <w:rsid w:val="00841571"/>
    <w:rsid w:val="0084399A"/>
    <w:rsid w:val="00850D6C"/>
    <w:rsid w:val="0085219C"/>
    <w:rsid w:val="00860E0A"/>
    <w:rsid w:val="00861D04"/>
    <w:rsid w:val="008654D4"/>
    <w:rsid w:val="008707C0"/>
    <w:rsid w:val="00871E77"/>
    <w:rsid w:val="008733E8"/>
    <w:rsid w:val="00876517"/>
    <w:rsid w:val="0087707A"/>
    <w:rsid w:val="00877673"/>
    <w:rsid w:val="00877CCD"/>
    <w:rsid w:val="00880389"/>
    <w:rsid w:val="008810B8"/>
    <w:rsid w:val="0088117F"/>
    <w:rsid w:val="008814E4"/>
    <w:rsid w:val="008845E6"/>
    <w:rsid w:val="00885AC0"/>
    <w:rsid w:val="00893138"/>
    <w:rsid w:val="0089366F"/>
    <w:rsid w:val="00894AD9"/>
    <w:rsid w:val="00897E7E"/>
    <w:rsid w:val="008A144C"/>
    <w:rsid w:val="008A313A"/>
    <w:rsid w:val="008A45D7"/>
    <w:rsid w:val="008B1553"/>
    <w:rsid w:val="008C1EE9"/>
    <w:rsid w:val="008C333F"/>
    <w:rsid w:val="008C37CA"/>
    <w:rsid w:val="008D5F93"/>
    <w:rsid w:val="008E0C65"/>
    <w:rsid w:val="008E4026"/>
    <w:rsid w:val="008F2F3C"/>
    <w:rsid w:val="008F365D"/>
    <w:rsid w:val="008F4906"/>
    <w:rsid w:val="008F6071"/>
    <w:rsid w:val="00902494"/>
    <w:rsid w:val="00907214"/>
    <w:rsid w:val="00914C09"/>
    <w:rsid w:val="00915AB1"/>
    <w:rsid w:val="00915CF9"/>
    <w:rsid w:val="009161B2"/>
    <w:rsid w:val="00924AD1"/>
    <w:rsid w:val="00924EA8"/>
    <w:rsid w:val="00924FEA"/>
    <w:rsid w:val="00940D55"/>
    <w:rsid w:val="009420C2"/>
    <w:rsid w:val="009435B9"/>
    <w:rsid w:val="00946D69"/>
    <w:rsid w:val="009508C0"/>
    <w:rsid w:val="00951BB9"/>
    <w:rsid w:val="0095229F"/>
    <w:rsid w:val="00956B1F"/>
    <w:rsid w:val="00956B2C"/>
    <w:rsid w:val="00957ED5"/>
    <w:rsid w:val="009611C7"/>
    <w:rsid w:val="009666AE"/>
    <w:rsid w:val="009676A1"/>
    <w:rsid w:val="00974C5E"/>
    <w:rsid w:val="009767DC"/>
    <w:rsid w:val="009818F7"/>
    <w:rsid w:val="00981C3B"/>
    <w:rsid w:val="009846AD"/>
    <w:rsid w:val="00991F76"/>
    <w:rsid w:val="00992B2D"/>
    <w:rsid w:val="009A6438"/>
    <w:rsid w:val="009A6F7A"/>
    <w:rsid w:val="009B3CBF"/>
    <w:rsid w:val="009C2515"/>
    <w:rsid w:val="009C7831"/>
    <w:rsid w:val="009C7932"/>
    <w:rsid w:val="009D6F6C"/>
    <w:rsid w:val="009E03C0"/>
    <w:rsid w:val="009E6BF9"/>
    <w:rsid w:val="009E7AF7"/>
    <w:rsid w:val="00A0130C"/>
    <w:rsid w:val="00A02B77"/>
    <w:rsid w:val="00A02D27"/>
    <w:rsid w:val="00A05A30"/>
    <w:rsid w:val="00A102EF"/>
    <w:rsid w:val="00A12D35"/>
    <w:rsid w:val="00A13D62"/>
    <w:rsid w:val="00A2397F"/>
    <w:rsid w:val="00A24DB2"/>
    <w:rsid w:val="00A264CA"/>
    <w:rsid w:val="00A37749"/>
    <w:rsid w:val="00A43BD4"/>
    <w:rsid w:val="00A515DB"/>
    <w:rsid w:val="00A52BF3"/>
    <w:rsid w:val="00A5308B"/>
    <w:rsid w:val="00A54DBA"/>
    <w:rsid w:val="00A560D4"/>
    <w:rsid w:val="00A76657"/>
    <w:rsid w:val="00A81987"/>
    <w:rsid w:val="00A93E72"/>
    <w:rsid w:val="00A96E91"/>
    <w:rsid w:val="00AA0EFC"/>
    <w:rsid w:val="00AA1D1D"/>
    <w:rsid w:val="00AA2DC8"/>
    <w:rsid w:val="00AA4679"/>
    <w:rsid w:val="00AA5EB8"/>
    <w:rsid w:val="00AB144E"/>
    <w:rsid w:val="00AB2A23"/>
    <w:rsid w:val="00AB33D4"/>
    <w:rsid w:val="00AB7374"/>
    <w:rsid w:val="00AB7516"/>
    <w:rsid w:val="00AC0A99"/>
    <w:rsid w:val="00AC1288"/>
    <w:rsid w:val="00AC17B6"/>
    <w:rsid w:val="00AC3D63"/>
    <w:rsid w:val="00AC4F3A"/>
    <w:rsid w:val="00AC5A91"/>
    <w:rsid w:val="00AD0F4E"/>
    <w:rsid w:val="00AD53EA"/>
    <w:rsid w:val="00AD5DAB"/>
    <w:rsid w:val="00AE014A"/>
    <w:rsid w:val="00AE0227"/>
    <w:rsid w:val="00AE1292"/>
    <w:rsid w:val="00AE5E34"/>
    <w:rsid w:val="00AE697A"/>
    <w:rsid w:val="00AE6A7F"/>
    <w:rsid w:val="00AE7F84"/>
    <w:rsid w:val="00AF162E"/>
    <w:rsid w:val="00AF5BE3"/>
    <w:rsid w:val="00B008E2"/>
    <w:rsid w:val="00B04984"/>
    <w:rsid w:val="00B123A0"/>
    <w:rsid w:val="00B13886"/>
    <w:rsid w:val="00B146FB"/>
    <w:rsid w:val="00B23F69"/>
    <w:rsid w:val="00B255C9"/>
    <w:rsid w:val="00B25C3D"/>
    <w:rsid w:val="00B26AA3"/>
    <w:rsid w:val="00B422E0"/>
    <w:rsid w:val="00B43BDA"/>
    <w:rsid w:val="00B44165"/>
    <w:rsid w:val="00B444F4"/>
    <w:rsid w:val="00B45864"/>
    <w:rsid w:val="00B67082"/>
    <w:rsid w:val="00B869FB"/>
    <w:rsid w:val="00B92FC1"/>
    <w:rsid w:val="00BA0DCE"/>
    <w:rsid w:val="00BA2FDB"/>
    <w:rsid w:val="00BA61B7"/>
    <w:rsid w:val="00BA67F9"/>
    <w:rsid w:val="00BA704D"/>
    <w:rsid w:val="00BB3EB4"/>
    <w:rsid w:val="00BB4CE9"/>
    <w:rsid w:val="00BB52FE"/>
    <w:rsid w:val="00BC0404"/>
    <w:rsid w:val="00BC07D1"/>
    <w:rsid w:val="00BC1F81"/>
    <w:rsid w:val="00BC6801"/>
    <w:rsid w:val="00BD4180"/>
    <w:rsid w:val="00BD705B"/>
    <w:rsid w:val="00BE2746"/>
    <w:rsid w:val="00BF305D"/>
    <w:rsid w:val="00BF4122"/>
    <w:rsid w:val="00BF7BA8"/>
    <w:rsid w:val="00BF7E4D"/>
    <w:rsid w:val="00C031DD"/>
    <w:rsid w:val="00C04E2C"/>
    <w:rsid w:val="00C05EC7"/>
    <w:rsid w:val="00C07D2A"/>
    <w:rsid w:val="00C13132"/>
    <w:rsid w:val="00C15FF4"/>
    <w:rsid w:val="00C2048C"/>
    <w:rsid w:val="00C22324"/>
    <w:rsid w:val="00C23228"/>
    <w:rsid w:val="00C244E1"/>
    <w:rsid w:val="00C25058"/>
    <w:rsid w:val="00C25E78"/>
    <w:rsid w:val="00C31CA0"/>
    <w:rsid w:val="00C32F1C"/>
    <w:rsid w:val="00C37088"/>
    <w:rsid w:val="00C37E3B"/>
    <w:rsid w:val="00C4571F"/>
    <w:rsid w:val="00C45CB8"/>
    <w:rsid w:val="00C535DB"/>
    <w:rsid w:val="00C54BD1"/>
    <w:rsid w:val="00C619E8"/>
    <w:rsid w:val="00C61AC4"/>
    <w:rsid w:val="00C67796"/>
    <w:rsid w:val="00C72C99"/>
    <w:rsid w:val="00C73B6E"/>
    <w:rsid w:val="00C745D5"/>
    <w:rsid w:val="00C76DEF"/>
    <w:rsid w:val="00C778AC"/>
    <w:rsid w:val="00C8144D"/>
    <w:rsid w:val="00C81657"/>
    <w:rsid w:val="00C81E05"/>
    <w:rsid w:val="00C8635A"/>
    <w:rsid w:val="00C86BF8"/>
    <w:rsid w:val="00C91159"/>
    <w:rsid w:val="00C93EE0"/>
    <w:rsid w:val="00C9658D"/>
    <w:rsid w:val="00C96821"/>
    <w:rsid w:val="00CA16F6"/>
    <w:rsid w:val="00CA389E"/>
    <w:rsid w:val="00CA398B"/>
    <w:rsid w:val="00CA40A3"/>
    <w:rsid w:val="00CA6EC1"/>
    <w:rsid w:val="00CB3A17"/>
    <w:rsid w:val="00CC0961"/>
    <w:rsid w:val="00CC113D"/>
    <w:rsid w:val="00CC3748"/>
    <w:rsid w:val="00CD4A20"/>
    <w:rsid w:val="00CE3E0D"/>
    <w:rsid w:val="00CE5053"/>
    <w:rsid w:val="00CF0390"/>
    <w:rsid w:val="00CF0855"/>
    <w:rsid w:val="00CF0BBE"/>
    <w:rsid w:val="00D02C94"/>
    <w:rsid w:val="00D123F0"/>
    <w:rsid w:val="00D15AC5"/>
    <w:rsid w:val="00D225B3"/>
    <w:rsid w:val="00D25222"/>
    <w:rsid w:val="00D25EE0"/>
    <w:rsid w:val="00D364A9"/>
    <w:rsid w:val="00D41279"/>
    <w:rsid w:val="00D46167"/>
    <w:rsid w:val="00D466A2"/>
    <w:rsid w:val="00D5251E"/>
    <w:rsid w:val="00D5348C"/>
    <w:rsid w:val="00D54F8E"/>
    <w:rsid w:val="00D63574"/>
    <w:rsid w:val="00D671C4"/>
    <w:rsid w:val="00D70992"/>
    <w:rsid w:val="00D73A96"/>
    <w:rsid w:val="00D75DBB"/>
    <w:rsid w:val="00D810D2"/>
    <w:rsid w:val="00D845E7"/>
    <w:rsid w:val="00D8797E"/>
    <w:rsid w:val="00DA0FF5"/>
    <w:rsid w:val="00DA1CA1"/>
    <w:rsid w:val="00DA444D"/>
    <w:rsid w:val="00DA54DE"/>
    <w:rsid w:val="00DA5ED7"/>
    <w:rsid w:val="00DB4A29"/>
    <w:rsid w:val="00DB7728"/>
    <w:rsid w:val="00DC756A"/>
    <w:rsid w:val="00DC78E9"/>
    <w:rsid w:val="00DD1C17"/>
    <w:rsid w:val="00DD5A63"/>
    <w:rsid w:val="00DE2E25"/>
    <w:rsid w:val="00E01923"/>
    <w:rsid w:val="00E01B41"/>
    <w:rsid w:val="00E029AD"/>
    <w:rsid w:val="00E04D02"/>
    <w:rsid w:val="00E16099"/>
    <w:rsid w:val="00E20E75"/>
    <w:rsid w:val="00E21766"/>
    <w:rsid w:val="00E24027"/>
    <w:rsid w:val="00E36605"/>
    <w:rsid w:val="00E37170"/>
    <w:rsid w:val="00E4453A"/>
    <w:rsid w:val="00E4781E"/>
    <w:rsid w:val="00E50DD5"/>
    <w:rsid w:val="00E62C6E"/>
    <w:rsid w:val="00E62D94"/>
    <w:rsid w:val="00E71A8D"/>
    <w:rsid w:val="00E76539"/>
    <w:rsid w:val="00E81BF2"/>
    <w:rsid w:val="00E81CD9"/>
    <w:rsid w:val="00E82809"/>
    <w:rsid w:val="00E84432"/>
    <w:rsid w:val="00E86A94"/>
    <w:rsid w:val="00E872E0"/>
    <w:rsid w:val="00E87304"/>
    <w:rsid w:val="00E935C0"/>
    <w:rsid w:val="00EA138F"/>
    <w:rsid w:val="00EA2D25"/>
    <w:rsid w:val="00EB2C3C"/>
    <w:rsid w:val="00EB7137"/>
    <w:rsid w:val="00EC3739"/>
    <w:rsid w:val="00EC6EAB"/>
    <w:rsid w:val="00ED1EF3"/>
    <w:rsid w:val="00ED3AEE"/>
    <w:rsid w:val="00ED52B4"/>
    <w:rsid w:val="00ED65D2"/>
    <w:rsid w:val="00EE71F1"/>
    <w:rsid w:val="00EF218E"/>
    <w:rsid w:val="00EF43BB"/>
    <w:rsid w:val="00EF6593"/>
    <w:rsid w:val="00EF77BB"/>
    <w:rsid w:val="00F04F7B"/>
    <w:rsid w:val="00F11D58"/>
    <w:rsid w:val="00F22E2E"/>
    <w:rsid w:val="00F25214"/>
    <w:rsid w:val="00F326B8"/>
    <w:rsid w:val="00F37259"/>
    <w:rsid w:val="00F438F6"/>
    <w:rsid w:val="00F47415"/>
    <w:rsid w:val="00F64154"/>
    <w:rsid w:val="00F659DB"/>
    <w:rsid w:val="00F67CB7"/>
    <w:rsid w:val="00F67FF6"/>
    <w:rsid w:val="00F70163"/>
    <w:rsid w:val="00F75CA2"/>
    <w:rsid w:val="00F83818"/>
    <w:rsid w:val="00F918D8"/>
    <w:rsid w:val="00F94A0A"/>
    <w:rsid w:val="00F959C3"/>
    <w:rsid w:val="00FB14DA"/>
    <w:rsid w:val="00FB6262"/>
    <w:rsid w:val="00FC796D"/>
    <w:rsid w:val="00FD2B8F"/>
    <w:rsid w:val="00FD3FB3"/>
    <w:rsid w:val="00FD40C8"/>
    <w:rsid w:val="00FD6983"/>
    <w:rsid w:val="00FE3FED"/>
    <w:rsid w:val="00FE4E6D"/>
    <w:rsid w:val="00FE7229"/>
    <w:rsid w:val="00FF24E5"/>
    <w:rsid w:val="00FF5289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A58381"/>
  <w15:chartTrackingRefBased/>
  <w15:docId w15:val="{4FDEACE1-A858-BB42-B3E9-BD41F9DD8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389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1D2D"/>
    <w:pPr>
      <w:ind w:leftChars="400" w:left="800"/>
    </w:pPr>
  </w:style>
  <w:style w:type="table" w:styleId="a4">
    <w:name w:val="Table Grid"/>
    <w:basedOn w:val="a1"/>
    <w:uiPriority w:val="39"/>
    <w:rsid w:val="0062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757F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57F44"/>
    <w:rPr>
      <w:rFonts w:ascii="굴림체" w:eastAsia="굴림체" w:hAnsi="굴림체" w:cs="굴림체"/>
      <w:kern w:val="0"/>
      <w:sz w:val="24"/>
    </w:rPr>
  </w:style>
  <w:style w:type="paragraph" w:styleId="a5">
    <w:name w:val="Revision"/>
    <w:hidden/>
    <w:uiPriority w:val="99"/>
    <w:semiHidden/>
    <w:rsid w:val="00051D16"/>
    <w:pPr>
      <w:jc w:val="left"/>
    </w:pPr>
  </w:style>
  <w:style w:type="paragraph" w:styleId="a6">
    <w:name w:val="header"/>
    <w:basedOn w:val="a"/>
    <w:link w:val="Char"/>
    <w:uiPriority w:val="99"/>
    <w:unhideWhenUsed/>
    <w:rsid w:val="00735C2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735C2F"/>
  </w:style>
  <w:style w:type="paragraph" w:styleId="a7">
    <w:name w:val="footer"/>
    <w:basedOn w:val="a"/>
    <w:link w:val="Char0"/>
    <w:uiPriority w:val="99"/>
    <w:unhideWhenUsed/>
    <w:rsid w:val="00735C2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735C2F"/>
  </w:style>
  <w:style w:type="character" w:styleId="a8">
    <w:name w:val="Hyperlink"/>
    <w:basedOn w:val="a0"/>
    <w:uiPriority w:val="99"/>
    <w:unhideWhenUsed/>
    <w:rsid w:val="000D0AA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D0AAE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4666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7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52642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6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4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1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8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7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899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33480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379526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8973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3759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141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5997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57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3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1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8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mith.langchain.com/hu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8</TotalTime>
  <Pages>5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최진우</cp:lastModifiedBy>
  <cp:revision>698</cp:revision>
  <dcterms:created xsi:type="dcterms:W3CDTF">2023-09-06T16:15:00Z</dcterms:created>
  <dcterms:modified xsi:type="dcterms:W3CDTF">2023-11-2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c7b6e10097998d5a0d1ab738a7550794c51c69a96924922a2834591c81e428</vt:lpwstr>
  </property>
</Properties>
</file>